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9856001"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9856002"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59F2F52A"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4EBE2EC1" w14:textId="441981BF" w:rsidR="00E67A3C" w:rsidRDefault="006F61EA">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11474E8" w14:textId="2BE4264E" w:rsidR="00E67A3C" w:rsidRDefault="006F61EA">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38D5DD78" w14:textId="5567C203" w:rsidR="00E67A3C" w:rsidRDefault="006F61EA">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F9E21BA" w14:textId="525423B9" w:rsidR="00E67A3C" w:rsidRDefault="006F61EA">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0C68D2">
              <w:rPr>
                <w:noProof/>
                <w:webHidden/>
              </w:rPr>
              <w:t>6</w:t>
            </w:r>
            <w:r w:rsidR="00E67A3C">
              <w:rPr>
                <w:noProof/>
                <w:webHidden/>
              </w:rPr>
              <w:fldChar w:fldCharType="end"/>
            </w:r>
          </w:hyperlink>
        </w:p>
        <w:p w14:paraId="7080D44E" w14:textId="5E001A78" w:rsidR="00E67A3C" w:rsidRDefault="006F61EA">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195D985E" w14:textId="52549204" w:rsidR="00E67A3C" w:rsidRDefault="006F61EA">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36AB1482" w14:textId="72FAD85C" w:rsidR="00E67A3C" w:rsidRDefault="006F61EA">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5C3E8835" w14:textId="0CD9B79E" w:rsidR="00E67A3C" w:rsidRDefault="006F61EA">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0C68D2">
              <w:rPr>
                <w:noProof/>
                <w:webHidden/>
              </w:rPr>
              <w:t>10</w:t>
            </w:r>
            <w:r w:rsidR="00E67A3C">
              <w:rPr>
                <w:noProof/>
                <w:webHidden/>
              </w:rPr>
              <w:fldChar w:fldCharType="end"/>
            </w:r>
          </w:hyperlink>
        </w:p>
        <w:p w14:paraId="65FC2FF2" w14:textId="3C153680" w:rsidR="00E67A3C" w:rsidRDefault="006F61EA">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0C68D2">
              <w:rPr>
                <w:noProof/>
                <w:webHidden/>
              </w:rPr>
              <w:t>12</w:t>
            </w:r>
            <w:r w:rsidR="00E67A3C">
              <w:rPr>
                <w:noProof/>
                <w:webHidden/>
              </w:rPr>
              <w:fldChar w:fldCharType="end"/>
            </w:r>
          </w:hyperlink>
        </w:p>
        <w:p w14:paraId="16C836D3" w14:textId="5710422A" w:rsidR="00E67A3C" w:rsidRDefault="006F61EA">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19EC0350" w14:textId="78303766" w:rsidR="00E67A3C" w:rsidRDefault="006F61EA">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0E47D28E" w14:textId="25E8D251" w:rsidR="00E67A3C" w:rsidRDefault="006F61EA">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746557CA" w14:textId="78E403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6EE5E826" w14:textId="56282B65"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0C68D2">
              <w:rPr>
                <w:noProof/>
                <w:webHidden/>
              </w:rPr>
              <w:t>15</w:t>
            </w:r>
            <w:r w:rsidR="00E67A3C">
              <w:rPr>
                <w:noProof/>
                <w:webHidden/>
              </w:rPr>
              <w:fldChar w:fldCharType="end"/>
            </w:r>
          </w:hyperlink>
        </w:p>
        <w:p w14:paraId="0507FF1B" w14:textId="7CC330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1ED267AE" w14:textId="37B55F28"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08E052E2" w14:textId="407A551C" w:rsidR="00E67A3C" w:rsidRDefault="006F61EA">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0D86552" w14:textId="530846F1" w:rsidR="00E67A3C" w:rsidRDefault="006F61EA">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8B3BDA0" w14:textId="4B45F643" w:rsidR="00E67A3C" w:rsidRDefault="006F61EA">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0C68D2">
              <w:rPr>
                <w:noProof/>
                <w:webHidden/>
              </w:rPr>
              <w:t>18</w:t>
            </w:r>
            <w:r w:rsidR="00E67A3C">
              <w:rPr>
                <w:noProof/>
                <w:webHidden/>
              </w:rPr>
              <w:fldChar w:fldCharType="end"/>
            </w:r>
          </w:hyperlink>
        </w:p>
        <w:p w14:paraId="127E7DDE" w14:textId="23A8E64C" w:rsidR="00E67A3C" w:rsidRDefault="006F61EA">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9AF5FDA" w14:textId="5525E650" w:rsidR="00E67A3C" w:rsidRDefault="006F61EA">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r>
        <w:lastRenderedPageBreak/>
        <w:t>COVID-19 C</w:t>
      </w:r>
      <w:r w:rsidR="00AE65D5">
        <w:t>ough Pattern Analysis</w:t>
      </w:r>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2" w:name="_Toc87793300"/>
      <w:r w:rsidRPr="00CA0C8C">
        <w:t>Abstract</w:t>
      </w:r>
      <w:bookmarkEnd w:id="2"/>
    </w:p>
    <w:p w14:paraId="71DFC0EA" w14:textId="77777777" w:rsidR="00E71771" w:rsidRPr="00480A93" w:rsidRDefault="00E71771" w:rsidP="0096121F">
      <w:pPr>
        <w:spacing w:line="276" w:lineRule="auto"/>
        <w:rPr>
          <w:sz w:val="28"/>
          <w:szCs w:val="28"/>
        </w:rPr>
      </w:pPr>
    </w:p>
    <w:p w14:paraId="590E1DE1" w14:textId="7B287BFC"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son of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3" w:name="_Toc87793301"/>
      <w:r>
        <w:t>Introduction</w:t>
      </w:r>
      <w:bookmarkEnd w:id="3"/>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06AF8581"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4" w:name="_Toc87793303"/>
      <w:r w:rsidRPr="00915F2D">
        <w:t>Literature Review</w:t>
      </w:r>
      <w:bookmarkEnd w:id="4"/>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w:t>
      </w:r>
      <w:r>
        <w:lastRenderedPageBreak/>
        <w:t xml:space="preserve">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5" w:name="_Toc87793304"/>
      <w:r w:rsidRPr="00915F2D">
        <w:t>Methodology</w:t>
      </w:r>
      <w:bookmarkEnd w:id="5"/>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r>
        <w:t>Data Collection</w:t>
      </w:r>
      <w:r w:rsidR="009B6BCA">
        <w:t xml:space="preserve"> and EDA</w:t>
      </w:r>
    </w:p>
    <w:p w14:paraId="11C04E5B" w14:textId="0F4F8FF8" w:rsidR="007F255D" w:rsidRPr="00480A93" w:rsidRDefault="007F255D" w:rsidP="0096121F">
      <w:pPr>
        <w:pStyle w:val="NoSpacing"/>
        <w:spacing w:line="276" w:lineRule="auto"/>
        <w:rPr>
          <w:sz w:val="28"/>
          <w:szCs w:val="28"/>
        </w:rPr>
      </w:pPr>
    </w:p>
    <w:p w14:paraId="660A2344" w14:textId="069DEB87" w:rsidR="00F45058" w:rsidRDefault="007A25C8" w:rsidP="0096121F">
      <w:pPr>
        <w:spacing w:line="276" w:lineRule="auto"/>
      </w:pPr>
      <w:r>
        <w:lastRenderedPageBreak/>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w:t>
      </w:r>
      <w:r w:rsidR="00CC0D16">
        <w:t>’</w:t>
      </w:r>
      <w:r w:rsidR="00F361DC">
        <w:t xml:space="preserve">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6" w:name="_Toc87793305"/>
      <w:r w:rsidRPr="00D17CB6">
        <w:t>Audio Preprocessing</w:t>
      </w:r>
      <w:bookmarkEnd w:id="6"/>
    </w:p>
    <w:p w14:paraId="15EF098D" w14:textId="74F015A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r>
        <w:t>Resolving Data Imbalance</w:t>
      </w:r>
    </w:p>
    <w:p w14:paraId="25E5FA7B" w14:textId="0146E262" w:rsidR="00E02F34" w:rsidRPr="00593401" w:rsidRDefault="00593401" w:rsidP="00593401">
      <w:pPr>
        <w:pStyle w:val="ListParagraph"/>
        <w:ind w:left="0"/>
        <w:jc w:val="both"/>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02C7185B" w14:textId="30EC63AA" w:rsidR="00E02F34" w:rsidRPr="00273EEE" w:rsidRDefault="00995A0A" w:rsidP="00E02F34">
      <w:pPr>
        <w:pStyle w:val="Heading3"/>
        <w:numPr>
          <w:ilvl w:val="0"/>
          <w:numId w:val="14"/>
        </w:numPr>
      </w:pPr>
      <w:r>
        <w:lastRenderedPageBreak/>
        <w:t>Feature Extraction</w:t>
      </w:r>
    </w:p>
    <w:p w14:paraId="2AFDFC1B" w14:textId="77777777" w:rsidR="00E02F34" w:rsidRDefault="00E02F34" w:rsidP="00E02F3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5A32ECF4" w14:textId="512B4D0F" w:rsidR="00E02F34" w:rsidRPr="00273EEE" w:rsidRDefault="00E02F34" w:rsidP="000C152C">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04214834" w14:textId="65B4F554" w:rsidR="00E81D6E" w:rsidRDefault="00E81D6E" w:rsidP="00E81D6E">
      <w:pPr>
        <w:pStyle w:val="Heading3"/>
        <w:numPr>
          <w:ilvl w:val="0"/>
          <w:numId w:val="14"/>
        </w:numPr>
      </w:pPr>
      <w:bookmarkStart w:id="7" w:name="_Toc87793306"/>
      <w:r w:rsidRPr="00E81D6E">
        <w:t>Feature Extraction</w:t>
      </w:r>
      <w:bookmarkEnd w:id="7"/>
    </w:p>
    <w:p w14:paraId="57688CE3" w14:textId="05E4FEE2" w:rsidR="003E5FD6" w:rsidRDefault="003E5FD6" w:rsidP="003E5FD6">
      <w:pPr>
        <w:pStyle w:val="ListParagraph"/>
        <w:ind w:left="0"/>
        <w:jc w:val="both"/>
      </w:pPr>
      <w:r>
        <w:t>A total of 2</w:t>
      </w:r>
      <w:r w:rsidR="002B3821">
        <w:t>5</w:t>
      </w:r>
      <w:r>
        <w:t xml:space="preserve"> </w:t>
      </w:r>
      <w:r w:rsidR="00734704">
        <w:t>numerical</w:t>
      </w:r>
      <w:r w:rsidR="00C01786">
        <w:t xml:space="preserve">-frequency </w:t>
      </w:r>
      <w:r>
        <w:t>features were extracted from each cough recording</w:t>
      </w:r>
      <w:r w:rsidR="00AD23F2">
        <w:t xml:space="preserve"> which was done to extract the frequencies at which the disturbances in the cough sound were amplified</w:t>
      </w:r>
      <w:r>
        <w:t xml:space="preserve">. These features were extracted and used after </w:t>
      </w:r>
      <w:r w:rsidR="002B3821">
        <w:t xml:space="preserve">a </w:t>
      </w:r>
      <w:r>
        <w:t>careful literature review on cough identification, detection and classification [35][36][37].</w:t>
      </w:r>
    </w:p>
    <w:p w14:paraId="7B8E84CD" w14:textId="43656EC9" w:rsidR="00F10BB1" w:rsidRDefault="00F10BB1" w:rsidP="00E81D6E"/>
    <w:p w14:paraId="0E3B32E7" w14:textId="77777777" w:rsidR="00F10BB1" w:rsidRDefault="00F10BB1" w:rsidP="00F10BB1">
      <w:pPr>
        <w:pStyle w:val="ListParagraph"/>
        <w:spacing w:line="259" w:lineRule="auto"/>
        <w:ind w:left="360"/>
        <w:jc w:val="both"/>
        <w:rPr>
          <w:i/>
          <w:iCs/>
        </w:rPr>
      </w:pPr>
    </w:p>
    <w:p w14:paraId="18676EFB" w14:textId="4F0A700C" w:rsidR="00E81D6E" w:rsidRPr="009E1C91" w:rsidRDefault="00480198" w:rsidP="00AC0E7B">
      <w:pPr>
        <w:pStyle w:val="Heading4"/>
      </w:pPr>
      <w:r>
        <w:t>Extraction Techniqu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5C60094" w14:textId="5BBC3BB1" w:rsidR="00E81D6E" w:rsidRPr="00F0267C" w:rsidRDefault="00D32E0E" w:rsidP="00F0267C">
      <w:pPr>
        <w:pStyle w:val="ListParagraph"/>
        <w:ind w:left="0"/>
        <w:jc w:val="both"/>
        <w:rPr>
          <w:rFonts w:cstheme="minorHAnsi"/>
        </w:rPr>
      </w:pPr>
      <w:r>
        <w:rPr>
          <w:rFonts w:cstheme="minorHAnsi"/>
        </w:rPr>
        <w:t>Here, i</w:t>
      </w:r>
      <w:r w:rsidR="00A16097">
        <w:rPr>
          <w:rFonts w:cstheme="minorHAnsi"/>
        </w:rPr>
        <w:t>f</w:t>
      </w:r>
      <w:r w:rsidR="00E81D6E"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00E81D6E"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00E81D6E" w:rsidRPr="00470EA3">
        <w:rPr>
          <w:rFonts w:cstheme="minorHAnsi"/>
        </w:rPr>
        <w:t xml:space="preserve"> differ</w:t>
      </w:r>
      <w:r w:rsidR="00D01A53">
        <w:rPr>
          <w:rFonts w:cstheme="minorHAnsi"/>
        </w:rPr>
        <w:t xml:space="preserve"> then</w:t>
      </w:r>
      <w:r w:rsidR="00E81D6E" w:rsidRPr="00470EA3">
        <w:rPr>
          <w:rFonts w:cstheme="minorHAnsi"/>
        </w:rPr>
        <w:t xml:space="preserve"> </w:t>
      </w:r>
      <m:oMath>
        <m:r>
          <w:rPr>
            <w:rFonts w:ascii="Cambria Math" w:hAnsi="Cambria Math" w:cstheme="minorHAnsi"/>
          </w:rPr>
          <m:t>λ</m:t>
        </m:r>
      </m:oMath>
      <w:r w:rsidR="008B44A6" w:rsidRPr="00470EA3">
        <w:rPr>
          <w:rFonts w:cstheme="minorHAnsi"/>
        </w:rPr>
        <w:t xml:space="preserve"> = 1</w:t>
      </w:r>
      <w:r w:rsidR="008B44A6">
        <w:rPr>
          <w:rFonts w:cstheme="minorHAnsi"/>
        </w:rPr>
        <w:t xml:space="preserve"> else </w:t>
      </w:r>
      <m:oMath>
        <m:r>
          <w:rPr>
            <w:rFonts w:ascii="Cambria Math" w:hAnsi="Cambria Math" w:cstheme="minorHAnsi"/>
          </w:rPr>
          <m:t>λ</m:t>
        </m:r>
      </m:oMath>
      <w:r w:rsidR="00E81D6E" w:rsidRPr="00470EA3">
        <w:rPr>
          <w:rFonts w:cstheme="minorHAnsi"/>
        </w:rPr>
        <w:t xml:space="preserve"> = 0.</w:t>
      </w:r>
    </w:p>
    <w:p w14:paraId="1810E7D6" w14:textId="77777777" w:rsidR="00E81D6E" w:rsidRPr="003F65E7" w:rsidRDefault="00E81D6E" w:rsidP="00AC0E7B">
      <w:pPr>
        <w:pStyle w:val="Heading4"/>
        <w:rPr>
          <w:sz w:val="24"/>
          <w:szCs w:val="24"/>
        </w:rPr>
      </w:pPr>
      <w:r w:rsidRPr="009E1C91">
        <w:t>Chroma STFT</w:t>
      </w:r>
    </w:p>
    <w:p w14:paraId="5B9ACDD0" w14:textId="07AAC086" w:rsidR="00E81D6E" w:rsidRDefault="00E81D6E" w:rsidP="00E81D6E">
      <w:pPr>
        <w:pStyle w:val="ListParagraph"/>
        <w:ind w:left="0"/>
        <w:jc w:val="both"/>
        <w:rPr>
          <w:rFonts w:cstheme="minorHAnsi"/>
        </w:rPr>
      </w:pPr>
      <w:r w:rsidRPr="004C2CC8">
        <w:rPr>
          <w:rFonts w:cstheme="minorHAnsi"/>
        </w:rPr>
        <w:t xml:space="preserve">A 12-element </w:t>
      </w:r>
      <w:r w:rsidR="0084742C" w:rsidRPr="0084742C">
        <w:rPr>
          <w:rFonts w:cstheme="minorHAnsi"/>
        </w:rPr>
        <w:t xml:space="preserve">illustration </w:t>
      </w:r>
      <w:r w:rsidRPr="004C2CC8">
        <w:rPr>
          <w:rFonts w:cstheme="minorHAnsi"/>
        </w:rPr>
        <w:t>of spectral energy</w:t>
      </w:r>
      <w:r w:rsidR="00DD1AF0">
        <w:rPr>
          <w:rFonts w:cstheme="minorHAnsi"/>
        </w:rPr>
        <w:t xml:space="preserve">, here </w:t>
      </w:r>
      <w:r w:rsidRPr="004C2CC8">
        <w:rPr>
          <w:rFonts w:cstheme="minorHAnsi"/>
        </w:rPr>
        <w:t xml:space="preserve">the bins represent the 12 distinctive pitch </w:t>
      </w:r>
      <w:r w:rsidR="00A908A4">
        <w:rPr>
          <w:rFonts w:cstheme="minorHAnsi"/>
        </w:rPr>
        <w:t>categories</w:t>
      </w:r>
      <w:r w:rsidR="00A908A4" w:rsidRPr="004C2CC8">
        <w:rPr>
          <w:rFonts w:cstheme="minorHAnsi"/>
        </w:rPr>
        <w:t xml:space="preserve"> </w:t>
      </w:r>
      <w:r w:rsidRPr="004C2CC8">
        <w:rPr>
          <w:rFonts w:cstheme="minorHAnsi"/>
        </w:rPr>
        <w:t xml:space="preserve">used to study music where each representation indicates how much energy each pitch </w:t>
      </w:r>
      <w:r w:rsidR="00F93B47">
        <w:rPr>
          <w:rFonts w:cstheme="minorHAnsi"/>
        </w:rPr>
        <w:t>categories</w:t>
      </w:r>
      <w:r w:rsidR="00F93B47" w:rsidRPr="004C2CC8">
        <w:rPr>
          <w:rFonts w:cstheme="minorHAnsi"/>
        </w:rPr>
        <w:t xml:space="preserve"> </w:t>
      </w:r>
      <w:r w:rsidRPr="004C2CC8">
        <w:rPr>
          <w:rFonts w:cstheme="minorHAnsi"/>
        </w:rPr>
        <w:t>has. The 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lastRenderedPageBreak/>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43B1032C" w14:textId="32264E76" w:rsidR="00E81D6E" w:rsidRPr="00BA2BD1" w:rsidRDefault="00E81D6E" w:rsidP="00BA2BD1">
      <w:pPr>
        <w:pStyle w:val="Heading4"/>
        <w:rPr>
          <w:sz w:val="24"/>
          <w:szCs w:val="24"/>
        </w:rPr>
      </w:pPr>
      <w:bookmarkStart w:id="8" w:name="_Hlk78568117"/>
      <w:r w:rsidRPr="00CF76E2">
        <w:t>M</w:t>
      </w:r>
      <w:r w:rsidR="00D83D83">
        <w:t xml:space="preserve">el </w:t>
      </w:r>
      <w:r w:rsidRPr="00CF76E2">
        <w:t>F</w:t>
      </w:r>
      <w:r w:rsidR="00D83D83">
        <w:t xml:space="preserve">requency </w:t>
      </w:r>
      <w:r w:rsidRPr="00CF76E2">
        <w:t>C</w:t>
      </w:r>
      <w:r w:rsidR="00D83D83">
        <w:t xml:space="preserve">epstral </w:t>
      </w:r>
      <w:r w:rsidRPr="00CF76E2">
        <w:t>C</w:t>
      </w:r>
      <w:r w:rsidR="00D83D83">
        <w:t>oeffici</w:t>
      </w:r>
      <w:r w:rsidR="00F65DFB">
        <w:t>e</w:t>
      </w:r>
      <w:r w:rsidR="00D83D83">
        <w:t>nts</w:t>
      </w:r>
      <w:r w:rsidR="00F65DFB">
        <w:t xml:space="preserve"> (MFCCs)</w:t>
      </w:r>
    </w:p>
    <w:p w14:paraId="26B938AD" w14:textId="14A22F3E" w:rsidR="00865D56" w:rsidRPr="00AD3D1C" w:rsidRDefault="00186818" w:rsidP="00E81D6E">
      <w:pPr>
        <w:pStyle w:val="ListParagraph"/>
        <w:ind w:left="0"/>
        <w:jc w:val="both"/>
      </w:pPr>
      <w:r>
        <w:t>MFCC</w:t>
      </w:r>
      <w:r w:rsidR="00E81D6E">
        <w:t xml:space="preserve"> is a compact representation of the spectrum, a primary feature in research areas that includes audio signals ranging from detecting cough sounds to automatic speech </w:t>
      </w:r>
      <w:r w:rsidR="00E81D6E" w:rsidRPr="0004075A">
        <w:t>recognition [21].</w:t>
      </w:r>
    </w:p>
    <w:p w14:paraId="386FC9EF" w14:textId="7117F2C4" w:rsidR="00E81D6E" w:rsidRDefault="00E81D6E" w:rsidP="002805F9">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A1478C">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sidR="00A1478C">
        <w:rPr>
          <w:rFonts w:asciiTheme="minorHAnsi" w:hAnsiTheme="minorHAnsi" w:cstheme="minorHAnsi"/>
          <w:sz w:val="22"/>
          <w:szCs w:val="22"/>
        </w:rPr>
        <w:t>s</w:t>
      </w:r>
      <w:r w:rsidRPr="00AD3D1C">
        <w:rPr>
          <w:rFonts w:asciiTheme="minorHAnsi" w:hAnsiTheme="minorHAnsi" w:cstheme="minorHAnsi"/>
          <w:sz w:val="22"/>
          <w:szCs w:val="22"/>
        </w:rPr>
        <w:t>.</w:t>
      </w:r>
    </w:p>
    <w:p w14:paraId="3EC94523" w14:textId="77777777" w:rsidR="00D33932" w:rsidRDefault="00D33932" w:rsidP="002805F9">
      <w:pPr>
        <w:pStyle w:val="NormalWeb"/>
        <w:spacing w:before="0" w:beforeAutospacing="0" w:after="0" w:afterAutospacing="0"/>
        <w:jc w:val="both"/>
        <w:rPr>
          <w:rFonts w:asciiTheme="minorHAnsi" w:hAnsiTheme="minorHAnsi" w:cstheme="minorHAnsi"/>
          <w:sz w:val="22"/>
          <w:szCs w:val="22"/>
        </w:rPr>
      </w:pPr>
    </w:p>
    <w:p w14:paraId="33A2A254" w14:textId="4A6E13F9" w:rsidR="00E81D6E" w:rsidRPr="00D33932" w:rsidRDefault="00887924" w:rsidP="000D797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7C012380" w14:textId="77777777" w:rsidR="00D33932" w:rsidRPr="000D7974" w:rsidRDefault="00D33932" w:rsidP="000D7974">
      <w:pPr>
        <w:pStyle w:val="NormalWeb"/>
        <w:spacing w:before="0" w:beforeAutospacing="0" w:after="0" w:afterAutospacing="0"/>
        <w:jc w:val="both"/>
        <w:rPr>
          <w:rFonts w:asciiTheme="minorHAnsi" w:hAnsiTheme="minorHAnsi" w:cstheme="minorHAnsi"/>
          <w:sz w:val="22"/>
          <w:szCs w:val="22"/>
        </w:rPr>
      </w:pPr>
    </w:p>
    <w:p w14:paraId="5FFE5A31" w14:textId="1A03B388" w:rsidR="00211F94" w:rsidRDefault="00E81D6E" w:rsidP="00E81D6E">
      <w:pPr>
        <w:pStyle w:val="ListParagraph"/>
        <w:ind w:left="0"/>
        <w:jc w:val="both"/>
      </w:pPr>
      <w:r>
        <w:t xml:space="preserve">MFCC represents the sound spectrum by converting the audio signal via a sequence of steps to imitate the vocal tract. </w:t>
      </w:r>
    </w:p>
    <w:p w14:paraId="1B0B2121" w14:textId="77777777" w:rsidR="005F162E" w:rsidRDefault="005F162E" w:rsidP="00E81D6E">
      <w:pPr>
        <w:pStyle w:val="ListParagraph"/>
        <w:ind w:left="0"/>
        <w:jc w:val="both"/>
      </w:pPr>
    </w:p>
    <w:p w14:paraId="29EFB3AB" w14:textId="119BFA54" w:rsidR="00F0267C" w:rsidRPr="00CB2F6C" w:rsidRDefault="00CB1DA9" w:rsidP="009F1930">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31CFA4A8" w14:textId="09222F94" w:rsidR="00211F94" w:rsidRPr="00007FCA" w:rsidRDefault="00CB2F6C" w:rsidP="009F1930">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5700BB62" w14:textId="5EBA8D8D" w:rsidR="00007FCA" w:rsidRPr="00F0267C" w:rsidRDefault="00241818" w:rsidP="009F1930">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2D72710A" w14:textId="4F77E2D6" w:rsidR="00F0267C" w:rsidRDefault="006D30F1" w:rsidP="00907FBA">
      <w:pPr>
        <w:pStyle w:val="ListParagraph"/>
        <w:ind w:left="0"/>
        <w:jc w:val="both"/>
        <w:rPr>
          <w:rFonts w:eastAsiaTheme="minorEastAsia"/>
        </w:rPr>
      </w:pPr>
      <w:r w:rsidRPr="006D30F1">
        <w:rPr>
          <w:rFonts w:eastAsiaTheme="minorEastAsia"/>
        </w:rPr>
        <w:t xml:space="preserve">The STFT </w:t>
      </w:r>
      <w:r w:rsidR="008723E6">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00576CE6"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sidR="003E73C6">
        <w:rPr>
          <w:rFonts w:eastAsiaTheme="minorEastAsia"/>
        </w:rPr>
        <w:t xml:space="preserve">consecutively perform </w:t>
      </w:r>
      <w:r w:rsidR="00F35AD4">
        <w:rPr>
          <w:rFonts w:eastAsiaTheme="minorEastAsia"/>
        </w:rPr>
        <w:t xml:space="preserve">a </w:t>
      </w:r>
      <w:r w:rsidR="003E73C6">
        <w:rPr>
          <w:rFonts w:eastAsiaTheme="minorEastAsia"/>
        </w:rPr>
        <w:t xml:space="preserve">Fourier transform of the signal </w:t>
      </w:r>
      <m:oMath>
        <m:r>
          <w:rPr>
            <w:rFonts w:ascii="Cambria Math" w:eastAsiaTheme="minorEastAsia" w:hAnsi="Cambria Math"/>
          </w:rPr>
          <m:t>x(t)</m:t>
        </m:r>
      </m:oMath>
      <w:r w:rsidR="00907FBA">
        <w:rPr>
          <w:rFonts w:eastAsiaTheme="minorEastAsia"/>
        </w:rPr>
        <w:t xml:space="preserve">, </w:t>
      </w:r>
      <w:r w:rsidR="00907FBA" w:rsidRPr="00907FBA">
        <w:rPr>
          <w:rFonts w:ascii="Cambria Math" w:eastAsiaTheme="minorEastAsia" w:hAnsi="Cambria Math" w:cs="Cambria Math"/>
        </w:rPr>
        <w:t>𝑥</w:t>
      </w:r>
      <w:r w:rsidR="00907FBA" w:rsidRPr="00907FBA">
        <w:rPr>
          <w:rFonts w:eastAsiaTheme="minorEastAsia"/>
        </w:rPr>
        <w:t>(</w:t>
      </w:r>
      <w:r w:rsidR="00907FBA" w:rsidRPr="00907FBA">
        <w:rPr>
          <w:rFonts w:ascii="Cambria Math" w:eastAsiaTheme="minorEastAsia" w:hAnsi="Cambria Math" w:cs="Cambria Math"/>
        </w:rPr>
        <w:t>𝑛</w:t>
      </w:r>
      <w:r w:rsidR="00907FBA" w:rsidRPr="00907FBA">
        <w:rPr>
          <w:rFonts w:eastAsiaTheme="minorEastAsia"/>
        </w:rPr>
        <w:t>)</w:t>
      </w:r>
      <w:r w:rsidR="00163739">
        <w:rPr>
          <w:rFonts w:eastAsiaTheme="minorEastAsia"/>
        </w:rPr>
        <w:t xml:space="preserve"> </w:t>
      </w:r>
      <w:r w:rsidR="00907FBA" w:rsidRPr="00907FBA">
        <w:rPr>
          <w:rFonts w:eastAsiaTheme="minorEastAsia"/>
        </w:rPr>
        <w:t xml:space="preserve">is a finite length sequence, </w:t>
      </w:r>
      <w:r w:rsidR="00907FBA" w:rsidRPr="00907FBA">
        <w:rPr>
          <w:rFonts w:ascii="Cambria Math" w:eastAsiaTheme="minorEastAsia" w:hAnsi="Cambria Math" w:cs="Cambria Math"/>
          <w:lang w:val="en-IN"/>
        </w:rPr>
        <w:t>𝑁</w:t>
      </w:r>
      <w:r w:rsidR="00907FBA" w:rsidRPr="00907FBA">
        <w:rPr>
          <w:rFonts w:eastAsiaTheme="minorEastAsia"/>
          <w:lang w:val="en-IN"/>
        </w:rPr>
        <w:t xml:space="preserve"> is the number of samples in </w:t>
      </w:r>
      <w:r w:rsidR="002F27A7">
        <w:rPr>
          <w:rFonts w:eastAsiaTheme="minorEastAsia"/>
          <w:lang w:val="en-IN"/>
        </w:rPr>
        <w:t xml:space="preserve">the </w:t>
      </w:r>
      <w:r w:rsidR="00907FBA" w:rsidRPr="00907FBA">
        <w:rPr>
          <w:rFonts w:eastAsiaTheme="minorEastAsia"/>
          <w:lang w:val="en-IN"/>
        </w:rPr>
        <w:t>frequency domain</w:t>
      </w:r>
      <m:oMath>
        <m:r>
          <w:rPr>
            <w:rFonts w:ascii="Cambria Math" w:eastAsiaTheme="minorEastAsia" w:hAnsi="Cambria Math"/>
          </w:rPr>
          <m:t>)</m:t>
        </m:r>
      </m:oMath>
      <w:r w:rsidR="00907FBA">
        <w:rPr>
          <w:rFonts w:eastAsiaTheme="minorEastAsia"/>
        </w:rPr>
        <w:t xml:space="preserve">. The result reveals that the </w:t>
      </w:r>
      <w:r w:rsidR="003F608B">
        <w:rPr>
          <w:rFonts w:eastAsiaTheme="minorEastAsia"/>
        </w:rPr>
        <w:t xml:space="preserve">alteration </w:t>
      </w:r>
      <w:r w:rsidR="00907FBA">
        <w:rPr>
          <w:rFonts w:eastAsiaTheme="minorEastAsia"/>
        </w:rPr>
        <w:t>of the signal</w:t>
      </w:r>
      <w:r w:rsidR="00CC0D16">
        <w:rPr>
          <w:rFonts w:eastAsiaTheme="minorEastAsia"/>
        </w:rPr>
        <w:t>’</w:t>
      </w:r>
      <w:r w:rsidR="00907FBA">
        <w:rPr>
          <w:rFonts w:eastAsiaTheme="minorEastAsia"/>
        </w:rPr>
        <w:t>s frequency content</w:t>
      </w:r>
      <w:r w:rsidR="00907FBA" w:rsidRPr="006D30F1">
        <w:rPr>
          <w:rFonts w:eastAsiaTheme="minorEastAsia"/>
        </w:rPr>
        <w:t xml:space="preserve"> </w:t>
      </w:r>
      <w:r w:rsidR="00907FBA">
        <w:rPr>
          <w:rFonts w:eastAsiaTheme="minorEastAsia"/>
        </w:rPr>
        <w:t xml:space="preserve">as </w:t>
      </w:r>
      <w:r w:rsidR="00907FBA" w:rsidRPr="006D30F1">
        <w:rPr>
          <w:rFonts w:eastAsiaTheme="minorEastAsia"/>
        </w:rPr>
        <w:t>time evolves</w:t>
      </w:r>
      <w:r w:rsidR="00907FBA">
        <w:rPr>
          <w:rFonts w:eastAsiaTheme="minorEastAsia"/>
        </w:rPr>
        <w:t>.</w:t>
      </w:r>
    </w:p>
    <w:p w14:paraId="422FCDD0" w14:textId="77777777" w:rsidR="006D30F1" w:rsidRDefault="006D30F1" w:rsidP="006D30F1">
      <w:pPr>
        <w:pStyle w:val="ListParagraph"/>
        <w:ind w:left="0"/>
        <w:jc w:val="both"/>
      </w:pPr>
    </w:p>
    <w:p w14:paraId="31215AD0" w14:textId="3227DB0D" w:rsidR="00E81D6E" w:rsidRDefault="00024E57" w:rsidP="00E81D6E">
      <w:pPr>
        <w:pStyle w:val="ListParagraph"/>
        <w:ind w:left="0"/>
        <w:jc w:val="both"/>
      </w:pPr>
      <w:r>
        <w:t>Using MFCC, we can simulate the human auditory function</w:t>
      </w:r>
      <w:r w:rsidR="00A1478C">
        <w:t xml:space="preserve"> and extract the </w:t>
      </w:r>
      <w:r w:rsidR="00CA31B3">
        <w:t>physical characteristics</w:t>
      </w:r>
      <w:r w:rsidR="00A1478C">
        <w:t xml:space="preserve"> of the spectrum</w:t>
      </w:r>
      <w:r w:rsidR="00E81D6E">
        <w:t xml:space="preserve">. In filter-source theory, </w:t>
      </w:r>
      <w:r w:rsidR="00CC0D16">
        <w:t>“</w:t>
      </w:r>
      <w:r w:rsidR="00E81D6E">
        <w:t>the source is the vocal cords, and the filter represents the vocal tract.</w:t>
      </w:r>
      <w:r w:rsidR="00CC0D16">
        <w:t>”</w:t>
      </w:r>
    </w:p>
    <w:p w14:paraId="67A5B5D4" w14:textId="77777777" w:rsidR="00E81D6E" w:rsidRDefault="00E81D6E" w:rsidP="00E81D6E">
      <w:pPr>
        <w:pStyle w:val="ListParagraph"/>
        <w:ind w:left="0"/>
        <w:jc w:val="both"/>
      </w:pPr>
    </w:p>
    <w:p w14:paraId="5B3D6A4E" w14:textId="1BC7E0AA" w:rsidR="00E81D6E" w:rsidRDefault="00ED0321" w:rsidP="00ED0321">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r w:rsidRPr="0083742D">
        <w:rPr>
          <w:i/>
          <w:iCs/>
        </w:rPr>
        <w:t>Cepstrum coefficients</w:t>
      </w:r>
      <w:r>
        <w:t xml:space="preserve"> capture such characteristics of the vocal tract in an ordered manner</w:t>
      </w:r>
      <w:r w:rsidR="006D294F">
        <w:t xml:space="preserve"> [22]</w:t>
      </w:r>
      <w:r>
        <w:t>.</w:t>
      </w:r>
      <w:r w:rsidR="00E81D6E">
        <w:t xml:space="preserve"> </w:t>
      </w:r>
      <w:bookmarkEnd w:id="8"/>
    </w:p>
    <w:p w14:paraId="5E24243A" w14:textId="77777777" w:rsidR="00E81D6E" w:rsidRPr="00BD7495" w:rsidRDefault="00E81D6E" w:rsidP="00E81D6E">
      <w:pPr>
        <w:pStyle w:val="ListParagraph"/>
        <w:ind w:left="0"/>
        <w:jc w:val="center"/>
        <w:rPr>
          <w:sz w:val="24"/>
          <w:szCs w:val="24"/>
        </w:rPr>
      </w:pPr>
      <w:r>
        <w:rPr>
          <w:noProof/>
        </w:rPr>
        <w:lastRenderedPageBreak/>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414539">
      <w:pPr>
        <w:pStyle w:val="Heading4"/>
        <w:rPr>
          <w:sz w:val="24"/>
          <w:szCs w:val="24"/>
        </w:rPr>
      </w:pPr>
      <w:r w:rsidRPr="00CA7808">
        <w:t>Root Mean Square Energy</w:t>
      </w:r>
    </w:p>
    <w:p w14:paraId="1E2C3192" w14:textId="52C4CC01" w:rsidR="00E81D6E" w:rsidRDefault="00D71049" w:rsidP="00E81D6E">
      <w:pPr>
        <w:pStyle w:val="ListParagraph"/>
        <w:ind w:left="0"/>
        <w:jc w:val="both"/>
        <w:rPr>
          <w:rStyle w:val="mn"/>
        </w:rPr>
      </w:pPr>
      <w:r w:rsidRPr="00D71049">
        <w:rPr>
          <w:rStyle w:val="mn"/>
        </w:rPr>
        <w:t>Root Mean Square Energy</w:t>
      </w:r>
      <w:r w:rsidR="00CC0D16">
        <w:rPr>
          <w:rStyle w:val="mn"/>
        </w:rPr>
        <w:t>’</w:t>
      </w:r>
      <w:r>
        <w:rPr>
          <w:rStyle w:val="mn"/>
        </w:rPr>
        <w:t>s magnitude is the energy of the signal</w:t>
      </w:r>
      <w:r w:rsidR="00E81D6E" w:rsidRPr="00CA7808">
        <w:rPr>
          <w:rStyle w:val="mn"/>
        </w:rPr>
        <w:t>.</w:t>
      </w:r>
      <w:r w:rsidR="00D4029E">
        <w:rPr>
          <w:rStyle w:val="mn"/>
        </w:rPr>
        <w:t xml:space="preserve"> </w:t>
      </w:r>
      <w:r w:rsidR="001D127D">
        <w:rPr>
          <w:rStyle w:val="mn"/>
        </w:rPr>
        <w:t>It tells us about the loudness of the au</w:t>
      </w:r>
      <w:r w:rsidR="00D4029E">
        <w:rPr>
          <w:rStyle w:val="mn"/>
        </w:rPr>
        <w:t>d</w:t>
      </w:r>
      <w:r w:rsidR="001D127D">
        <w:rPr>
          <w:rStyle w:val="mn"/>
        </w:rPr>
        <w:t>io signal</w:t>
      </w:r>
      <w:r w:rsidR="00E81D6E" w:rsidRPr="00CA7808">
        <w:rPr>
          <w:rStyle w:val="mn"/>
        </w:rPr>
        <w:t>. RMSE is the square root of the mean square (the average of the squares of the magnitude of the audio frames)</w:t>
      </w:r>
      <w:r w:rsidR="002D7EF0">
        <w:rPr>
          <w:rStyle w:val="mn"/>
        </w:rPr>
        <w:t xml:space="preserve"> </w:t>
      </w:r>
      <w:r w:rsidR="00E81D6E">
        <w:rPr>
          <w:rStyle w:val="mn"/>
        </w:rPr>
        <w:t>[23]</w:t>
      </w:r>
      <w:r w:rsidR="002D7EF0">
        <w:rPr>
          <w:rStyle w:val="mn"/>
        </w:rPr>
        <w:t>.</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6F61EA"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03D64F49" w:rsidR="00E81D6E" w:rsidRPr="00DB2147" w:rsidRDefault="001C32DD" w:rsidP="003357D4">
      <w:pPr>
        <w:pStyle w:val="ListParagraph"/>
        <w:ind w:left="0"/>
        <w:jc w:val="both"/>
        <w:rPr>
          <w:sz w:val="24"/>
          <w:szCs w:val="24"/>
        </w:rPr>
      </w:pPr>
      <w:r>
        <w:rPr>
          <w:rStyle w:val="mn"/>
          <w:rFonts w:eastAsiaTheme="minorEastAsia"/>
        </w:rPr>
        <w:t>w</w:t>
      </w:r>
      <w:r w:rsidR="00CC1531">
        <w:rPr>
          <w:rStyle w:val="mn"/>
          <w:rFonts w:eastAsiaTheme="minorEastAsia"/>
        </w:rPr>
        <w:t xml:space="preserve">here </w:t>
      </w:r>
      <m:oMath>
        <m:r>
          <w:rPr>
            <w:rStyle w:val="mn"/>
            <w:rFonts w:ascii="Cambria Math" w:hAnsi="Cambria Math"/>
          </w:rPr>
          <m:t>x(n)</m:t>
        </m:r>
      </m:oMath>
      <w:r w:rsidR="00C43B2F">
        <w:rPr>
          <w:rStyle w:val="mn"/>
          <w:rFonts w:eastAsiaTheme="minorEastAsia"/>
        </w:rPr>
        <w:t xml:space="preserve"> is the </w:t>
      </w:r>
      <w:r w:rsidR="00C74926">
        <w:rPr>
          <w:rStyle w:val="mn"/>
          <w:rFonts w:eastAsiaTheme="minorEastAsia"/>
        </w:rPr>
        <w:t>amplitude</w:t>
      </w:r>
      <w:r w:rsidR="00C43B2F">
        <w:rPr>
          <w:rStyle w:val="mn"/>
          <w:rFonts w:eastAsiaTheme="minorEastAsia"/>
        </w:rPr>
        <w:t xml:space="preserve"> of a particular audio </w:t>
      </w:r>
      <w:r w:rsidR="00A20CA5">
        <w:rPr>
          <w:rStyle w:val="mn"/>
          <w:rFonts w:eastAsiaTheme="minorEastAsia"/>
        </w:rPr>
        <w:t>frame</w:t>
      </w:r>
      <w:r w:rsidR="00C43B2F">
        <w:rPr>
          <w:rStyle w:val="mn"/>
          <w:rFonts w:eastAsiaTheme="minorEastAsia"/>
        </w:rPr>
        <w:t xml:space="preserve">. </w:t>
      </w:r>
      <m:oMath>
        <m:r>
          <w:rPr>
            <w:rStyle w:val="mn"/>
            <w:rFonts w:ascii="Cambria Math" w:eastAsiaTheme="minorEastAsia" w:hAnsi="Cambria Math"/>
          </w:rPr>
          <m:t>N</m:t>
        </m:r>
      </m:oMath>
      <w:r w:rsidR="00C43B2F">
        <w:rPr>
          <w:rStyle w:val="mn"/>
          <w:rFonts w:eastAsiaTheme="minorEastAsia"/>
        </w:rPr>
        <w:t xml:space="preserve"> is the number of audio </w:t>
      </w:r>
      <w:r w:rsidR="0058011A">
        <w:rPr>
          <w:rStyle w:val="mn"/>
          <w:rFonts w:eastAsiaTheme="minorEastAsia"/>
        </w:rPr>
        <w:t xml:space="preserve">frames in one </w:t>
      </w:r>
      <w:r w:rsidR="007D7F25">
        <w:rPr>
          <w:rStyle w:val="mn"/>
          <w:rFonts w:eastAsiaTheme="minorEastAsia"/>
        </w:rPr>
        <w:t>cough audio</w:t>
      </w:r>
      <w:r w:rsidR="00C43B2F">
        <w:rPr>
          <w:rStyle w:val="mn"/>
          <w:rFonts w:eastAsiaTheme="minorEastAsia"/>
        </w:rPr>
        <w:t>.</w:t>
      </w:r>
    </w:p>
    <w:p w14:paraId="1CCEE491" w14:textId="77777777" w:rsidR="00E81D6E" w:rsidRPr="004D461C" w:rsidRDefault="00E81D6E" w:rsidP="00414539">
      <w:pPr>
        <w:pStyle w:val="Heading4"/>
        <w:rPr>
          <w:sz w:val="24"/>
          <w:szCs w:val="24"/>
        </w:rPr>
      </w:pPr>
      <w:r w:rsidRPr="004D461C">
        <w:t>Spectral Roll off</w:t>
      </w:r>
    </w:p>
    <w:p w14:paraId="48234992" w14:textId="7675BEC4" w:rsidR="00E81D6E" w:rsidRDefault="00E81D6E" w:rsidP="00E81D6E">
      <w:pPr>
        <w:pStyle w:val="ListParagraph"/>
        <w:ind w:left="0"/>
        <w:jc w:val="both"/>
      </w:pPr>
      <w:r w:rsidRPr="00194258">
        <w:t xml:space="preserve">Spectral Roll-off is the frequency below which </w:t>
      </w:r>
      <w:r w:rsidR="005B7661">
        <w:t xml:space="preserve">85% </w:t>
      </w:r>
      <w:r w:rsidRPr="00194258">
        <w:t xml:space="preserve">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45EE8AF3"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1B369242"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where</w:t>
      </w:r>
      <w:r w:rsidR="00BE3324" w:rsidRPr="00194258">
        <w:rPr>
          <w:rFonts w:cs="Arial"/>
          <w:color w:val="000000"/>
          <w:shd w:val="clear" w:color="auto" w:fill="FFFFFF"/>
        </w:rPr>
        <w:t xml:space="preserve"> </w:t>
      </w:r>
      <m:oMath>
        <m:r>
          <w:rPr>
            <w:rFonts w:ascii="Cambria Math" w:hAnsi="Cambria Math"/>
          </w:rPr>
          <m:t>N = 0.85</m:t>
        </m:r>
      </m:oMath>
      <w:r w:rsidR="00BE3324" w:rsidRPr="00194258">
        <w:rPr>
          <w:rFonts w:cs="Arial"/>
          <w:color w:val="000000"/>
          <w:shd w:val="clear" w:color="auto" w:fill="FFFFFF"/>
        </w:rPr>
        <w:t xml:space="preserve"> is the percentile cutoff</w:t>
      </w:r>
      <w:r w:rsidR="00BE3324">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2E1BFF">
      <w:pPr>
        <w:pStyle w:val="Heading4"/>
        <w:rPr>
          <w:sz w:val="24"/>
          <w:szCs w:val="24"/>
        </w:rPr>
      </w:pPr>
      <w:r w:rsidRPr="004C2F7D">
        <w:t>Spectral Centroid</w:t>
      </w:r>
    </w:p>
    <w:p w14:paraId="371CC558" w14:textId="74635D5D" w:rsidR="00E81D6E" w:rsidRDefault="00E81D6E" w:rsidP="00E81D6E">
      <w:pPr>
        <w:pStyle w:val="ListParagraph"/>
        <w:ind w:left="0"/>
        <w:jc w:val="both"/>
      </w:pPr>
      <w:r w:rsidRPr="004C2F7D">
        <w:t xml:space="preserve">Spectral centroid is a </w:t>
      </w:r>
      <w:r w:rsidR="00C03D89">
        <w:t>metric</w:t>
      </w:r>
      <w:r w:rsidRPr="004C2F7D">
        <w:t xml:space="preserve"> to compute the </w:t>
      </w:r>
      <w:r w:rsidR="00CC0D16">
        <w:t>“</w:t>
      </w:r>
      <w:proofErr w:type="spellStart"/>
      <w:r w:rsidR="002B51F5" w:rsidRPr="004C2F7D">
        <w:t>cent</w:t>
      </w:r>
      <w:r w:rsidR="00F2621D">
        <w:t>re</w:t>
      </w:r>
      <w:proofErr w:type="spellEnd"/>
      <w:r w:rsidRPr="004C2F7D">
        <w:t xml:space="preserve"> of mass</w:t>
      </w:r>
      <w:r w:rsidR="00CC0D16">
        <w:t>”</w:t>
      </w:r>
      <w:r w:rsidRPr="004C2F7D">
        <w:t xml:space="preserve"> of a given </w:t>
      </w:r>
      <w:r w:rsidR="004F2F87">
        <w:t>signal</w:t>
      </w:r>
      <w:r w:rsidRPr="004C2F7D">
        <w:t xml:space="preserve">. It tells us about sound </w:t>
      </w:r>
      <w:r w:rsidR="00CC0D16">
        <w:t>“</w:t>
      </w:r>
      <w:r w:rsidRPr="004C2F7D">
        <w:t>brightness</w:t>
      </w:r>
      <w:r w:rsidR="00CC0D16">
        <w:t>”</w:t>
      </w:r>
      <w:r w:rsidRPr="004C2F7D">
        <w:t xml:space="preserve">, which indicates the high-frequency content in a </w:t>
      </w:r>
      <w:r w:rsidR="000B30F4">
        <w:t>signal</w:t>
      </w:r>
      <w:r w:rsidRPr="004C2F7D">
        <w:t>.</w:t>
      </w:r>
      <w:r>
        <w:t xml:space="preserve"> </w:t>
      </w:r>
    </w:p>
    <w:p w14:paraId="65CB8B85" w14:textId="77777777" w:rsidR="00E81D6E" w:rsidRDefault="00E81D6E" w:rsidP="00E81D6E">
      <w:pPr>
        <w:pStyle w:val="ListParagraph"/>
        <w:ind w:left="360"/>
        <w:jc w:val="both"/>
      </w:pPr>
    </w:p>
    <w:p w14:paraId="4CB46341" w14:textId="77777777" w:rsidR="00E81D6E" w:rsidRPr="00896226" w:rsidRDefault="006F61EA"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36BEF9BA" w14:textId="5153ED3F" w:rsidR="00E81D6E" w:rsidRPr="0063228B" w:rsidRDefault="00E81D6E" w:rsidP="0063228B">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FB3A97">
      <w:pPr>
        <w:pStyle w:val="Heading4"/>
      </w:pPr>
      <w:r w:rsidRPr="004C2F7D">
        <w:lastRenderedPageBreak/>
        <w:t xml:space="preserve">Spectral </w:t>
      </w:r>
      <w:r>
        <w:t>Bandwidth</w:t>
      </w:r>
    </w:p>
    <w:p w14:paraId="36A5A9DA" w14:textId="32E1E5EB"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proofErr w:type="spellStart"/>
      <w:r w:rsidR="00846D07" w:rsidRPr="00D44286">
        <w:t>cent</w:t>
      </w:r>
      <w:r w:rsidR="006A1A2D">
        <w:t>re</w:t>
      </w:r>
      <w:proofErr w:type="spellEnd"/>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6F61EA"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05381D9B" w:rsidR="00E81D6E" w:rsidRDefault="00E81D6E" w:rsidP="00E81D6E">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00406">
      <w:pPr>
        <w:pStyle w:val="Heading3"/>
        <w:numPr>
          <w:ilvl w:val="0"/>
          <w:numId w:val="14"/>
        </w:numPr>
      </w:pPr>
      <w:r>
        <w:t>Graphical Results</w:t>
      </w:r>
      <w:r w:rsidR="00F93A1B">
        <w:t xml:space="preserve"> and Observations</w:t>
      </w:r>
    </w:p>
    <w:p w14:paraId="1E0CE15A" w14:textId="037854D0" w:rsidR="00173C0A" w:rsidRDefault="00B36BB7" w:rsidP="00E67037">
      <w:pPr>
        <w:pStyle w:val="ListParagraph"/>
        <w:numPr>
          <w:ilvl w:val="0"/>
          <w:numId w:val="24"/>
        </w:numPr>
      </w:pPr>
      <w:r>
        <w:t xml:space="preserve">These charts were produced </w:t>
      </w:r>
      <w:r w:rsidR="00CD54F7">
        <w:t xml:space="preserve">in python </w:t>
      </w:r>
      <w:r>
        <w:t xml:space="preserve">using </w:t>
      </w:r>
      <w:proofErr w:type="spellStart"/>
      <w:r>
        <w:t>plotly</w:t>
      </w:r>
      <w:proofErr w:type="spellEnd"/>
      <w:r>
        <w:t xml:space="preserve"> library which is used to create interactive plots</w:t>
      </w:r>
      <w:r w:rsidR="00F93A1B">
        <w:t xml:space="preserve">. </w:t>
      </w:r>
    </w:p>
    <w:p w14:paraId="1789A164" w14:textId="65082504" w:rsidR="00E63F6C" w:rsidRDefault="00E63F6C" w:rsidP="00E63F6C">
      <w:r>
        <w:rPr>
          <w:noProof/>
        </w:rPr>
        <w:drawing>
          <wp:inline distT="0" distB="0" distL="0" distR="0" wp14:anchorId="6274AB22" wp14:editId="63A62F55">
            <wp:extent cx="5943600" cy="27730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86470F4" w14:textId="77777777" w:rsidR="00E63F6C" w:rsidRDefault="00E63F6C" w:rsidP="00E63F6C">
      <w:pPr>
        <w:pStyle w:val="ListParagraph"/>
      </w:pPr>
    </w:p>
    <w:p w14:paraId="49999697" w14:textId="24330655"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in between </w:t>
      </w:r>
      <w:r w:rsidRPr="00912804">
        <w:rPr>
          <w:b/>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58109DCB" w:rsidR="00E67037" w:rsidRPr="00E67037" w:rsidRDefault="00E67037" w:rsidP="00B73E51">
      <w:pPr>
        <w:pStyle w:val="ListParagraph"/>
        <w:numPr>
          <w:ilvl w:val="1"/>
          <w:numId w:val="24"/>
        </w:numPr>
        <w:rPr>
          <w:bCs/>
        </w:rPr>
      </w:pPr>
      <w:r w:rsidRPr="00E67037">
        <w:rPr>
          <w:bCs/>
        </w:rPr>
        <w:t>A sudden change in the frequency amplitudes were noticed after 180 Hz</w:t>
      </w:r>
    </w:p>
    <w:p w14:paraId="6E71F28B" w14:textId="10825CAD" w:rsidR="00E67037" w:rsidRPr="00E67037" w:rsidRDefault="00E67037" w:rsidP="00B73E51">
      <w:pPr>
        <w:pStyle w:val="ListParagraph"/>
        <w:numPr>
          <w:ilvl w:val="1"/>
          <w:numId w:val="24"/>
        </w:numPr>
        <w:rPr>
          <w:bCs/>
        </w:rPr>
      </w:pPr>
      <w:r w:rsidRPr="00E67037">
        <w:rPr>
          <w:bCs/>
        </w:rPr>
        <w:t>COVID positive cough showed consistently higher amplitudes of cough in range of 200 to 800 Hz</w:t>
      </w:r>
    </w:p>
    <w:p w14:paraId="5AD18A13" w14:textId="78C3101E" w:rsidR="00E67037" w:rsidRPr="006841B3" w:rsidRDefault="006841B3" w:rsidP="006841B3">
      <w:pPr>
        <w:rPr>
          <w:bCs/>
        </w:rPr>
      </w:pPr>
      <w:r>
        <w:rPr>
          <w:noProof/>
        </w:rPr>
        <w:drawing>
          <wp:inline distT="0" distB="0" distL="0" distR="0" wp14:anchorId="18CF305C" wp14:editId="3685413B">
            <wp:extent cx="5943600" cy="27730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05BEF757" w14:textId="77777777" w:rsidR="00E96BCB" w:rsidRDefault="00173C0A" w:rsidP="00E96BCB">
      <w:pPr>
        <w:pStyle w:val="ListParagraph"/>
        <w:numPr>
          <w:ilvl w:val="0"/>
          <w:numId w:val="14"/>
        </w:numPr>
        <w:rPr>
          <w:bCs/>
        </w:rPr>
      </w:pPr>
      <w:r w:rsidRPr="00E96BCB">
        <w:rPr>
          <w:bCs/>
        </w:rPr>
        <w:t>Female:</w:t>
      </w:r>
    </w:p>
    <w:p w14:paraId="7F657AD1" w14:textId="312453E5" w:rsidR="00173C0A" w:rsidRDefault="00173C0A" w:rsidP="00E96BCB">
      <w:pPr>
        <w:pStyle w:val="ListParagraph"/>
        <w:numPr>
          <w:ilvl w:val="1"/>
          <w:numId w:val="14"/>
        </w:numPr>
        <w:rPr>
          <w:bCs/>
        </w:rPr>
      </w:pPr>
      <w:r w:rsidRPr="00E96BCB">
        <w:rPr>
          <w:bCs/>
        </w:rPr>
        <w:t>Higher Amplitude for COVID Positive cough in certain frequency ranges: 140-360 Hz, 480-680 Hz —&gt; These values are the Fundamental and 2nd harmonic frequency zones</w:t>
      </w:r>
    </w:p>
    <w:p w14:paraId="59B33B67" w14:textId="02A93CC5" w:rsidR="006841B3" w:rsidRPr="006841B3" w:rsidRDefault="006841B3" w:rsidP="006841B3">
      <w:pPr>
        <w:rPr>
          <w:bCs/>
        </w:rPr>
      </w:pPr>
      <w:r>
        <w:rPr>
          <w:noProof/>
        </w:rPr>
        <w:drawing>
          <wp:inline distT="0" distB="0" distL="0" distR="0" wp14:anchorId="2341E18D" wp14:editId="2B34C2FF">
            <wp:extent cx="5943600" cy="27730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4CC77A0A" w14:textId="7BBCE0F3" w:rsidR="00F47FCE" w:rsidRDefault="009B6BCA" w:rsidP="001F4D20">
      <w:pPr>
        <w:pStyle w:val="Heading3"/>
        <w:numPr>
          <w:ilvl w:val="0"/>
          <w:numId w:val="14"/>
        </w:numPr>
      </w:pPr>
      <w:r w:rsidRPr="009B6BCA">
        <w:t xml:space="preserve">Physical Aspect of the </w:t>
      </w:r>
      <w:r w:rsidR="00F30C83">
        <w:t>O</w:t>
      </w:r>
      <w:r w:rsidRPr="009B6BCA">
        <w:t xml:space="preserve">btained </w:t>
      </w:r>
      <w:r w:rsidR="00F30C83">
        <w:t>R</w:t>
      </w:r>
      <w:r w:rsidRPr="009B6BCA">
        <w:t>esult</w:t>
      </w:r>
    </w:p>
    <w:p w14:paraId="20795BA3" w14:textId="6ABD4A5D" w:rsidR="0016117E" w:rsidRDefault="0016117E" w:rsidP="0016117E"/>
    <w:p w14:paraId="605B7733" w14:textId="257766D9" w:rsidR="001F4D20"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22C24B5E" w14:textId="60709D69" w:rsidR="004755BD" w:rsidRPr="0050621A" w:rsidRDefault="004755BD" w:rsidP="0050621A">
      <w:pPr>
        <w:pStyle w:val="Heading2"/>
        <w:numPr>
          <w:ilvl w:val="0"/>
          <w:numId w:val="13"/>
        </w:numPr>
      </w:pPr>
      <w:bookmarkStart w:id="9" w:name="_Toc87793309"/>
      <w:r w:rsidRPr="0050621A">
        <w:t>Conclusion and Discussion</w:t>
      </w:r>
      <w:bookmarkEnd w:id="9"/>
    </w:p>
    <w:p w14:paraId="5B85450E" w14:textId="0D05C720"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01270AA7" w14:textId="6DB6BAEA" w:rsidR="004755BD" w:rsidRPr="009B1394" w:rsidRDefault="004755BD" w:rsidP="009B1394">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51D046A3" w14:textId="43050FA4" w:rsidR="004755BD" w:rsidRDefault="00B1506F"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w:t>
      </w:r>
      <w:r w:rsidR="004755BD">
        <w:rPr>
          <w:rFonts w:eastAsia="Times New Roman" w:cstheme="minorHAnsi"/>
          <w:color w:val="0E101A"/>
          <w:lang w:eastAsia="en-IN"/>
        </w:rPr>
        <w:t xml:space="preserve">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447476F9"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 xml:space="preserve">Training the </w:t>
      </w:r>
      <w:r w:rsidR="002A032D">
        <w:rPr>
          <w:rFonts w:eastAsia="Times New Roman" w:cstheme="minorHAnsi"/>
          <w:color w:val="0E101A"/>
          <w:lang w:eastAsia="en-IN"/>
        </w:rPr>
        <w:t>m</w:t>
      </w:r>
      <w:r>
        <w:rPr>
          <w:rFonts w:eastAsia="Times New Roman" w:cstheme="minorHAnsi"/>
          <w:color w:val="0E101A"/>
          <w:lang w:eastAsia="en-IN"/>
        </w:rPr>
        <w:t xml:space="preserve">odel on </w:t>
      </w:r>
      <w:r w:rsidR="002D44E9">
        <w:rPr>
          <w:rFonts w:eastAsia="Times New Roman" w:cstheme="minorHAnsi"/>
          <w:color w:val="0E101A"/>
          <w:lang w:eastAsia="en-IN"/>
        </w:rPr>
        <w:t>more extensive</w:t>
      </w:r>
      <w:r>
        <w:rPr>
          <w:rFonts w:eastAsia="Times New Roman" w:cstheme="minorHAnsi"/>
          <w:color w:val="0E101A"/>
          <w:lang w:eastAsia="en-IN"/>
        </w:rPr>
        <w:t xml:space="preserve"> datasets</w:t>
      </w:r>
      <w:r w:rsidR="00833B66">
        <w:rPr>
          <w:rFonts w:eastAsia="Times New Roman" w:cstheme="minorHAnsi"/>
          <w:color w:val="0E101A"/>
          <w:lang w:eastAsia="en-IN"/>
        </w:rPr>
        <w:t xml:space="preserve"> for increased usability</w:t>
      </w:r>
    </w:p>
    <w:p w14:paraId="33A6D5B5" w14:textId="77777777" w:rsidR="004F0056" w:rsidRDefault="004F0056" w:rsidP="004F0056">
      <w:pPr>
        <w:pStyle w:val="ListParagraph"/>
        <w:spacing w:after="0" w:line="240" w:lineRule="auto"/>
        <w:rPr>
          <w:rFonts w:eastAsia="Times New Roman" w:cstheme="minorHAnsi"/>
          <w:color w:val="0E101A"/>
          <w:lang w:eastAsia="en-IN"/>
        </w:rPr>
      </w:pPr>
    </w:p>
    <w:p w14:paraId="70001B05" w14:textId="05517FAC" w:rsidR="004755BD" w:rsidRPr="004F0056" w:rsidRDefault="004755BD" w:rsidP="004F0056">
      <w:bookmarkStart w:id="10" w:name="_Toc86944267"/>
      <w:bookmarkStart w:id="11" w:name="_Toc86944357"/>
      <w:bookmarkStart w:id="12" w:name="_Toc86944390"/>
      <w:bookmarkStart w:id="13" w:name="_Toc86945128"/>
      <w:bookmarkStart w:id="14" w:name="_Toc86946370"/>
      <w:bookmarkStart w:id="15" w:name="_Toc86951277"/>
      <w:bookmarkStart w:id="16" w:name="_Toc87277291"/>
      <w:bookmarkStart w:id="17" w:name="_Toc87277607"/>
      <w:bookmarkStart w:id="18"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0"/>
      <w:bookmarkEnd w:id="11"/>
      <w:bookmarkEnd w:id="12"/>
      <w:bookmarkEnd w:id="13"/>
      <w:bookmarkEnd w:id="14"/>
      <w:bookmarkEnd w:id="15"/>
      <w:bookmarkEnd w:id="16"/>
      <w:bookmarkEnd w:id="17"/>
      <w:bookmarkEnd w:id="18"/>
      <w:r w:rsidRPr="004F0056">
        <w:rPr>
          <w:rStyle w:val="Hyperlink"/>
          <w:color w:val="auto"/>
          <w:u w:val="none"/>
        </w:rPr>
        <w:t xml:space="preserve"> </w:t>
      </w:r>
    </w:p>
    <w:p w14:paraId="383E7480" w14:textId="6E577B16" w:rsidR="004755BD" w:rsidRDefault="006218E0" w:rsidP="007729C9">
      <w:pPr>
        <w:pStyle w:val="Heading1"/>
        <w:numPr>
          <w:ilvl w:val="0"/>
          <w:numId w:val="16"/>
        </w:numPr>
        <w:rPr>
          <w:rFonts w:eastAsiaTheme="minorEastAsia"/>
        </w:rPr>
      </w:pPr>
      <w:r>
        <w:rPr>
          <w:rFonts w:eastAsiaTheme="minorEastAsia"/>
        </w:rPr>
        <w:t>Cough Detection Model</w:t>
      </w:r>
    </w:p>
    <w:p w14:paraId="6D66D86C" w14:textId="7DB6BCA4" w:rsidR="00D10282" w:rsidRDefault="00D10282" w:rsidP="00D10282"/>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r w:rsidRPr="00915F2D">
        <w:t>Methodology</w:t>
      </w:r>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r>
        <w:t>Data Collection</w:t>
      </w:r>
    </w:p>
    <w:p w14:paraId="32E88996" w14:textId="77777777" w:rsidR="0050621A" w:rsidRPr="00480A93" w:rsidRDefault="0050621A" w:rsidP="0050621A">
      <w:pPr>
        <w:pStyle w:val="NoSpacing"/>
        <w:spacing w:line="276" w:lineRule="auto"/>
        <w:rPr>
          <w:sz w:val="28"/>
          <w:szCs w:val="28"/>
        </w:rPr>
      </w:pPr>
    </w:p>
    <w:p w14:paraId="1DF31EF4" w14:textId="77777777" w:rsidR="0050621A" w:rsidRDefault="0050621A" w:rsidP="0050621A">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2F739DB" w14:textId="77777777" w:rsidR="0050621A" w:rsidRDefault="0050621A" w:rsidP="0050621A">
      <w:pPr>
        <w:spacing w:line="276" w:lineRule="auto"/>
      </w:pPr>
      <w:r w:rsidRPr="00E60F4F">
        <w:drawing>
          <wp:inline distT="0" distB="0" distL="0" distR="0" wp14:anchorId="1580B38A" wp14:editId="05746AC9">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73376A" w14:textId="77777777" w:rsidR="0050621A" w:rsidRPr="00C95122" w:rsidRDefault="0050621A" w:rsidP="0050621A">
      <w:pPr>
        <w:spacing w:line="276" w:lineRule="auto"/>
      </w:pPr>
      <w:r w:rsidRPr="005D5B67">
        <w:drawing>
          <wp:inline distT="0" distB="0" distL="0" distR="0" wp14:anchorId="5E315697" wp14:editId="25D3DA30">
            <wp:extent cx="6050280" cy="2503497"/>
            <wp:effectExtent l="0" t="0" r="7620" b="11430"/>
            <wp:docPr id="18" name="Chart 1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C21A178" w14:textId="77777777" w:rsidR="0050621A" w:rsidRPr="00273EEE" w:rsidRDefault="0050621A" w:rsidP="0050621A">
      <w:pPr>
        <w:pStyle w:val="Heading3"/>
        <w:numPr>
          <w:ilvl w:val="0"/>
          <w:numId w:val="14"/>
        </w:numPr>
      </w:pPr>
      <w:r w:rsidRPr="00D17CB6">
        <w:t xml:space="preserve">Audio </w:t>
      </w:r>
      <w:proofErr w:type="spellStart"/>
      <w:r w:rsidRPr="00D17CB6">
        <w:t>Preprocessing</w:t>
      </w:r>
      <w:proofErr w:type="spellEnd"/>
    </w:p>
    <w:p w14:paraId="213C48C5" w14:textId="77777777"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0C06EAE" w14:textId="77777777" w:rsidR="0050621A" w:rsidRPr="00273EEE" w:rsidRDefault="0050621A" w:rsidP="0050621A">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r w:rsidRPr="00E81D6E">
        <w:t>Feature Extraction</w:t>
      </w:r>
    </w:p>
    <w:p w14:paraId="18CA259D" w14:textId="77777777"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77777777"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77777777"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77777777"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77777777"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77777777"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50621A"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77777777"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77777777"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50621A"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50621A"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r w:rsidRPr="00846D07">
        <w:t>Classifier Architectures</w:t>
      </w:r>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77777777"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777777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77777777"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77777777"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77777777"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50621A"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77777777"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77777777"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77777777"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77777777"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77777777" w:rsidR="0050621A" w:rsidRPr="00AC31C0" w:rsidRDefault="0050621A" w:rsidP="0050621A">
      <w:pPr>
        <w:pStyle w:val="ListParagraph"/>
        <w:ind w:left="0"/>
        <w:jc w:val="both"/>
        <w:rPr>
          <w:rFonts w:cstheme="minorHAnsi"/>
        </w:rPr>
      </w:pPr>
      <w:r>
        <w:rPr>
          <w:noProof/>
        </w:rPr>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r w:rsidRPr="0016117E">
        <w:t>Result</w:t>
      </w:r>
      <w:r>
        <w:t>s</w:t>
      </w:r>
    </w:p>
    <w:p w14:paraId="5786E948" w14:textId="77777777" w:rsidR="0050621A" w:rsidRDefault="0050621A" w:rsidP="0050621A"/>
    <w:p w14:paraId="6DB059C7" w14:textId="77777777"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54F0AFE9"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309967F8" w14:textId="77777777" w:rsidR="0050621A" w:rsidRPr="00FA17ED" w:rsidRDefault="0050621A" w:rsidP="0050621A">
      <w:pPr>
        <w:spacing w:after="0" w:line="240" w:lineRule="auto"/>
        <w:jc w:val="both"/>
        <w:rPr>
          <w:rFonts w:cstheme="minorHAnsi"/>
          <w:lang w:val="en-US"/>
        </w:rPr>
      </w:pPr>
    </w:p>
    <w:p w14:paraId="08366545"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641EF6B6" w14:textId="77777777" w:rsidR="0050621A" w:rsidRPr="00FA17ED" w:rsidRDefault="0050621A" w:rsidP="0050621A">
      <w:pPr>
        <w:spacing w:after="0" w:line="240" w:lineRule="auto"/>
        <w:jc w:val="both"/>
        <w:rPr>
          <w:rFonts w:cstheme="minorHAnsi"/>
          <w:lang w:val="en-US"/>
        </w:rPr>
      </w:pPr>
    </w:p>
    <w:p w14:paraId="12EB8694" w14:textId="77777777"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77777777"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2FFEDDB2"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0B683A65" w14:textId="77777777" w:rsidR="00216914" w:rsidRDefault="00216914" w:rsidP="00216914">
      <w:pPr>
        <w:pStyle w:val="Heading2"/>
        <w:numPr>
          <w:ilvl w:val="0"/>
          <w:numId w:val="23"/>
        </w:numPr>
      </w:pPr>
      <w:r w:rsidRPr="00915F2D">
        <w:t>Methodology</w:t>
      </w:r>
    </w:p>
    <w:p w14:paraId="3894EE89" w14:textId="77777777" w:rsidR="00216914" w:rsidRPr="00085C18" w:rsidRDefault="00216914" w:rsidP="00216914"/>
    <w:p w14:paraId="448FE04D" w14:textId="77777777" w:rsidR="00216914" w:rsidRPr="00085C18" w:rsidRDefault="00216914" w:rsidP="00216914">
      <w:pPr>
        <w:pStyle w:val="Heading3"/>
        <w:numPr>
          <w:ilvl w:val="0"/>
          <w:numId w:val="22"/>
        </w:numPr>
      </w:pPr>
      <w:r>
        <w:t>Data Collection</w:t>
      </w:r>
    </w:p>
    <w:p w14:paraId="5E9CBE57" w14:textId="77777777" w:rsidR="00216914" w:rsidRPr="00480A93" w:rsidRDefault="00216914" w:rsidP="00216914">
      <w:pPr>
        <w:pStyle w:val="NoSpacing"/>
        <w:spacing w:line="276" w:lineRule="auto"/>
        <w:rPr>
          <w:sz w:val="28"/>
          <w:szCs w:val="28"/>
        </w:rPr>
      </w:pPr>
    </w:p>
    <w:p w14:paraId="3E3EFDAD" w14:textId="77777777" w:rsidR="00216914" w:rsidRDefault="00216914" w:rsidP="00216914">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196A92C" w14:textId="77777777" w:rsidR="00216914" w:rsidRDefault="00216914" w:rsidP="00216914">
      <w:pPr>
        <w:spacing w:line="276" w:lineRule="auto"/>
      </w:pPr>
      <w:r w:rsidRPr="00E60F4F">
        <w:drawing>
          <wp:inline distT="0" distB="0" distL="0" distR="0" wp14:anchorId="4D0CD5C0" wp14:editId="00710D08">
            <wp:extent cx="6073140" cy="2232660"/>
            <wp:effectExtent l="0" t="0" r="3810" b="15240"/>
            <wp:docPr id="24" name="Chart 24">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BE4AFDC" w14:textId="77777777" w:rsidR="00216914" w:rsidRPr="00C95122" w:rsidRDefault="00216914" w:rsidP="00216914">
      <w:pPr>
        <w:spacing w:line="276" w:lineRule="auto"/>
      </w:pPr>
      <w:r w:rsidRPr="005D5B67">
        <w:drawing>
          <wp:inline distT="0" distB="0" distL="0" distR="0" wp14:anchorId="0C0D9D10" wp14:editId="014F284A">
            <wp:extent cx="6050280" cy="2503497"/>
            <wp:effectExtent l="0" t="0" r="7620" b="11430"/>
            <wp:docPr id="25" name="Chart 25">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F3B7192" w14:textId="77777777" w:rsidR="00216914" w:rsidRPr="00273EEE" w:rsidRDefault="00216914" w:rsidP="00216914">
      <w:pPr>
        <w:pStyle w:val="Heading3"/>
        <w:numPr>
          <w:ilvl w:val="0"/>
          <w:numId w:val="14"/>
        </w:numPr>
      </w:pPr>
      <w:r w:rsidRPr="00D17CB6">
        <w:t xml:space="preserve">Audio </w:t>
      </w:r>
      <w:proofErr w:type="spellStart"/>
      <w:r w:rsidRPr="00D17CB6">
        <w:t>Preprocessing</w:t>
      </w:r>
      <w:proofErr w:type="spellEnd"/>
    </w:p>
    <w:p w14:paraId="5680E865" w14:textId="77777777" w:rsidR="00216914" w:rsidRDefault="00216914" w:rsidP="0021691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A605C5C" w14:textId="77777777" w:rsidR="00216914" w:rsidRPr="00273EEE" w:rsidRDefault="00216914" w:rsidP="00216914">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4DC3FDF4" w14:textId="77777777" w:rsidR="00216914" w:rsidRDefault="00216914" w:rsidP="00216914">
      <w:pPr>
        <w:pStyle w:val="Heading3"/>
        <w:numPr>
          <w:ilvl w:val="0"/>
          <w:numId w:val="14"/>
        </w:numPr>
      </w:pPr>
      <w:r w:rsidRPr="00E81D6E">
        <w:t>Feature Extraction</w:t>
      </w:r>
    </w:p>
    <w:p w14:paraId="72F24CE2" w14:textId="77777777" w:rsidR="00216914" w:rsidRDefault="00216914" w:rsidP="00216914">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547C72BC" w14:textId="77777777" w:rsidR="00216914" w:rsidRDefault="00216914" w:rsidP="00216914">
      <w:r w:rsidRPr="0035681F">
        <w:rPr>
          <w:noProof/>
        </w:rPr>
        <w:drawing>
          <wp:anchor distT="0" distB="0" distL="114300" distR="114300" simplePos="0" relativeHeight="251674624" behindDoc="0" locked="0" layoutInCell="1" allowOverlap="1" wp14:anchorId="54C943B6" wp14:editId="48376E61">
            <wp:simplePos x="0" y="0"/>
            <wp:positionH relativeFrom="margin">
              <wp:posOffset>0</wp:posOffset>
            </wp:positionH>
            <wp:positionV relativeFrom="paragraph">
              <wp:posOffset>281940</wp:posOffset>
            </wp:positionV>
            <wp:extent cx="5709920" cy="225552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454A8138" w14:textId="77777777" w:rsidR="00216914" w:rsidRDefault="00216914" w:rsidP="00216914">
      <w:pPr>
        <w:pStyle w:val="ListParagraph"/>
        <w:spacing w:line="259" w:lineRule="auto"/>
        <w:ind w:left="360"/>
        <w:jc w:val="both"/>
        <w:rPr>
          <w:i/>
          <w:iCs/>
        </w:rPr>
      </w:pPr>
    </w:p>
    <w:p w14:paraId="564C22E6" w14:textId="77777777" w:rsidR="00216914" w:rsidRPr="009E1C91" w:rsidRDefault="00216914" w:rsidP="00216914">
      <w:pPr>
        <w:pStyle w:val="Heading4"/>
      </w:pPr>
      <w:r w:rsidRPr="009E1C91">
        <w:t>Zero</w:t>
      </w:r>
      <w:r>
        <w:t>-</w:t>
      </w:r>
      <w:r w:rsidRPr="009E1C91">
        <w:t>Crossing Rate</w:t>
      </w:r>
    </w:p>
    <w:p w14:paraId="41E3BE6D" w14:textId="77777777" w:rsidR="00216914" w:rsidRDefault="00216914" w:rsidP="00216914">
      <w:pPr>
        <w:pStyle w:val="ListParagraph"/>
        <w:ind w:left="0"/>
        <w:jc w:val="both"/>
      </w:pPr>
      <w:r>
        <w:t>The Zero Crossing Rate (ZCR) [15] is the number of times the signal changes sign within a frame.</w:t>
      </w:r>
    </w:p>
    <w:p w14:paraId="590D3283" w14:textId="77777777" w:rsidR="00216914" w:rsidRDefault="00216914" w:rsidP="00216914">
      <w:pPr>
        <w:pStyle w:val="ListParagraph"/>
        <w:ind w:left="0"/>
        <w:jc w:val="both"/>
        <w:rPr>
          <w:sz w:val="24"/>
          <w:szCs w:val="24"/>
        </w:rPr>
      </w:pPr>
    </w:p>
    <w:p w14:paraId="6A57C067" w14:textId="77777777" w:rsidR="00216914" w:rsidRPr="00687D60" w:rsidRDefault="00216914" w:rsidP="00216914">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37D1013" w14:textId="77777777" w:rsidR="00216914" w:rsidRPr="00E744FF" w:rsidRDefault="00216914" w:rsidP="00216914">
      <w:pPr>
        <w:pStyle w:val="ListParagraph"/>
        <w:ind w:left="0"/>
        <w:jc w:val="both"/>
        <w:rPr>
          <w:sz w:val="24"/>
          <w:szCs w:val="24"/>
        </w:rPr>
      </w:pPr>
      <w:r>
        <w:rPr>
          <w:sz w:val="24"/>
          <w:szCs w:val="24"/>
        </w:rPr>
        <w:tab/>
      </w:r>
    </w:p>
    <w:p w14:paraId="2FDE8EE2" w14:textId="77777777" w:rsidR="00216914" w:rsidRPr="00F0267C" w:rsidRDefault="00216914" w:rsidP="00216914">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081C2FC0" w14:textId="77777777" w:rsidR="00216914" w:rsidRPr="003F65E7" w:rsidRDefault="00216914" w:rsidP="00216914">
      <w:pPr>
        <w:pStyle w:val="Heading4"/>
        <w:rPr>
          <w:sz w:val="24"/>
          <w:szCs w:val="24"/>
        </w:rPr>
      </w:pPr>
      <w:r w:rsidRPr="009E1C91">
        <w:t>Chroma STFT</w:t>
      </w:r>
    </w:p>
    <w:p w14:paraId="3C607C57" w14:textId="77777777" w:rsidR="00216914" w:rsidRDefault="00216914" w:rsidP="00216914">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5C8EFA28" w14:textId="77777777" w:rsidR="00216914" w:rsidRPr="0011429D" w:rsidRDefault="00216914" w:rsidP="00216914">
      <w:pPr>
        <w:pStyle w:val="ListParagraph"/>
        <w:ind w:left="360"/>
        <w:jc w:val="both"/>
        <w:rPr>
          <w:rFonts w:cstheme="minorHAnsi"/>
        </w:rPr>
      </w:pPr>
    </w:p>
    <w:p w14:paraId="741FC797" w14:textId="77777777" w:rsidR="00216914" w:rsidRPr="0060558D" w:rsidRDefault="00216914" w:rsidP="00216914">
      <w:pPr>
        <w:pStyle w:val="ListParagraph"/>
        <w:ind w:left="0"/>
        <w:jc w:val="center"/>
        <w:rPr>
          <w:sz w:val="24"/>
          <w:szCs w:val="24"/>
        </w:rPr>
      </w:pPr>
      <w:r>
        <w:rPr>
          <w:noProof/>
        </w:rPr>
        <w:drawing>
          <wp:inline distT="0" distB="0" distL="0" distR="0" wp14:anchorId="119250FD" wp14:editId="3539B3E8">
            <wp:extent cx="3116580" cy="204343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238DDC0" w14:textId="77777777" w:rsidR="00216914" w:rsidRPr="00BA2BD1" w:rsidRDefault="00216914" w:rsidP="00216914">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9FC5D2" w14:textId="77777777" w:rsidR="00216914" w:rsidRPr="00AD3D1C" w:rsidRDefault="00216914" w:rsidP="00216914">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3E74F68A"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2822D02B"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p>
    <w:p w14:paraId="5A98D8C3" w14:textId="77777777" w:rsidR="00216914" w:rsidRPr="00D33932" w:rsidRDefault="00216914" w:rsidP="0021691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34C09432" w14:textId="77777777" w:rsidR="00216914" w:rsidRPr="000D7974" w:rsidRDefault="00216914" w:rsidP="00216914">
      <w:pPr>
        <w:pStyle w:val="NormalWeb"/>
        <w:spacing w:before="0" w:beforeAutospacing="0" w:after="0" w:afterAutospacing="0"/>
        <w:jc w:val="both"/>
        <w:rPr>
          <w:rFonts w:asciiTheme="minorHAnsi" w:hAnsiTheme="minorHAnsi" w:cstheme="minorHAnsi"/>
          <w:sz w:val="22"/>
          <w:szCs w:val="22"/>
        </w:rPr>
      </w:pPr>
    </w:p>
    <w:p w14:paraId="5B021675" w14:textId="77777777" w:rsidR="00216914" w:rsidRDefault="00216914" w:rsidP="00216914">
      <w:pPr>
        <w:pStyle w:val="ListParagraph"/>
        <w:ind w:left="0"/>
        <w:jc w:val="both"/>
      </w:pPr>
      <w:r>
        <w:t xml:space="preserve">MFCC represents the sound spectrum by converting the audio signal via a sequence of steps to imitate the vocal tract. </w:t>
      </w:r>
    </w:p>
    <w:p w14:paraId="7A246D9A" w14:textId="77777777" w:rsidR="00216914" w:rsidRDefault="00216914" w:rsidP="00216914">
      <w:pPr>
        <w:pStyle w:val="ListParagraph"/>
        <w:ind w:left="0"/>
        <w:jc w:val="both"/>
      </w:pPr>
    </w:p>
    <w:p w14:paraId="628DAAC0" w14:textId="77777777" w:rsidR="00216914" w:rsidRPr="00CB2F6C" w:rsidRDefault="00216914" w:rsidP="00216914">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FDC60B0" w14:textId="77777777" w:rsidR="00216914" w:rsidRPr="00007FCA" w:rsidRDefault="00216914" w:rsidP="00216914">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4763114" w14:textId="77777777" w:rsidR="00216914" w:rsidRPr="00F0267C" w:rsidRDefault="00216914" w:rsidP="00216914">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545B0E4" w14:textId="77777777" w:rsidR="00216914" w:rsidRDefault="00216914" w:rsidP="00216914">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0DA018F0" w14:textId="77777777" w:rsidR="00216914" w:rsidRDefault="00216914" w:rsidP="00216914">
      <w:pPr>
        <w:pStyle w:val="ListParagraph"/>
        <w:ind w:left="0"/>
        <w:jc w:val="both"/>
      </w:pPr>
    </w:p>
    <w:p w14:paraId="51E95746" w14:textId="77777777" w:rsidR="00216914" w:rsidRDefault="00216914" w:rsidP="00216914">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FC5F915" w14:textId="77777777" w:rsidR="00216914" w:rsidRDefault="00216914" w:rsidP="00216914">
      <w:pPr>
        <w:pStyle w:val="ListParagraph"/>
        <w:ind w:left="0"/>
        <w:jc w:val="both"/>
      </w:pPr>
    </w:p>
    <w:p w14:paraId="68F1A6F8" w14:textId="77777777" w:rsidR="00216914" w:rsidRDefault="00216914" w:rsidP="00216914">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199F5A2D" w14:textId="77777777" w:rsidR="00216914" w:rsidRPr="00BD7495" w:rsidRDefault="00216914" w:rsidP="00216914">
      <w:pPr>
        <w:pStyle w:val="ListParagraph"/>
        <w:ind w:left="0"/>
        <w:jc w:val="center"/>
        <w:rPr>
          <w:sz w:val="24"/>
          <w:szCs w:val="24"/>
        </w:rPr>
      </w:pPr>
      <w:r>
        <w:rPr>
          <w:noProof/>
        </w:rPr>
        <w:drawing>
          <wp:inline distT="0" distB="0" distL="0" distR="0" wp14:anchorId="01B79564" wp14:editId="7AEAC317">
            <wp:extent cx="2685185" cy="192786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11534146" w14:textId="77777777" w:rsidR="00216914" w:rsidRPr="00422969" w:rsidRDefault="00216914" w:rsidP="00216914">
      <w:pPr>
        <w:pStyle w:val="ListParagraph"/>
        <w:ind w:left="360"/>
        <w:jc w:val="both"/>
        <w:rPr>
          <w:i/>
          <w:iCs/>
          <w:sz w:val="24"/>
          <w:szCs w:val="24"/>
        </w:rPr>
      </w:pPr>
    </w:p>
    <w:p w14:paraId="41FBD480" w14:textId="77777777" w:rsidR="00216914" w:rsidRPr="00CA7808" w:rsidRDefault="00216914" w:rsidP="00216914">
      <w:pPr>
        <w:pStyle w:val="Heading4"/>
        <w:rPr>
          <w:sz w:val="24"/>
          <w:szCs w:val="24"/>
        </w:rPr>
      </w:pPr>
      <w:r w:rsidRPr="00CA7808">
        <w:t>Root Mean Square Energy</w:t>
      </w:r>
    </w:p>
    <w:p w14:paraId="75140392" w14:textId="77777777" w:rsidR="00216914" w:rsidRDefault="00216914" w:rsidP="00216914">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1BD9E669" w14:textId="77777777" w:rsidR="00216914" w:rsidRPr="00CA7808" w:rsidRDefault="00216914" w:rsidP="00216914">
      <w:pPr>
        <w:pStyle w:val="ListParagraph"/>
        <w:ind w:left="360"/>
        <w:jc w:val="both"/>
        <w:rPr>
          <w:rStyle w:val="mn"/>
        </w:rPr>
      </w:pPr>
    </w:p>
    <w:p w14:paraId="1169130E" w14:textId="77777777" w:rsidR="00216914" w:rsidRPr="00072327" w:rsidRDefault="00216914" w:rsidP="00216914">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070CA973" w14:textId="77777777" w:rsidR="00216914" w:rsidRPr="00DB2147" w:rsidRDefault="00216914" w:rsidP="00216914">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0BCD5E72" w14:textId="77777777" w:rsidR="00216914" w:rsidRPr="004D461C" w:rsidRDefault="00216914" w:rsidP="00216914">
      <w:pPr>
        <w:pStyle w:val="Heading4"/>
        <w:rPr>
          <w:sz w:val="24"/>
          <w:szCs w:val="24"/>
        </w:rPr>
      </w:pPr>
      <w:r w:rsidRPr="004D461C">
        <w:t>Spectral Roll off</w:t>
      </w:r>
    </w:p>
    <w:p w14:paraId="60AD01B2" w14:textId="77777777" w:rsidR="00216914" w:rsidRDefault="00216914" w:rsidP="00216914">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6826F209" w14:textId="77777777" w:rsidR="00216914" w:rsidRPr="00194258" w:rsidRDefault="00216914" w:rsidP="00216914">
      <w:pPr>
        <w:pStyle w:val="ListParagraph"/>
        <w:ind w:left="360"/>
        <w:jc w:val="both"/>
      </w:pPr>
    </w:p>
    <w:p w14:paraId="39204472" w14:textId="77777777" w:rsidR="00216914" w:rsidRPr="00DB394B" w:rsidRDefault="00216914" w:rsidP="00216914">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25EEA8F3" w14:textId="77777777" w:rsidR="00216914" w:rsidRDefault="00216914" w:rsidP="00216914">
      <w:pPr>
        <w:pStyle w:val="ListParagraph"/>
        <w:ind w:left="360"/>
        <w:jc w:val="both"/>
        <w:rPr>
          <w:rFonts w:cs="Arial"/>
          <w:color w:val="000000"/>
          <w:shd w:val="clear" w:color="auto" w:fill="FFFFFF"/>
        </w:rPr>
      </w:pPr>
    </w:p>
    <w:p w14:paraId="4FD43C75" w14:textId="77777777" w:rsidR="00216914" w:rsidRDefault="00216914" w:rsidP="00216914">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1C20279A" w14:textId="77777777" w:rsidR="00216914" w:rsidRPr="00194258" w:rsidRDefault="00216914" w:rsidP="00216914">
      <w:pPr>
        <w:pStyle w:val="ListParagraph"/>
        <w:ind w:left="360"/>
        <w:jc w:val="both"/>
      </w:pPr>
    </w:p>
    <w:p w14:paraId="189C0348" w14:textId="77777777" w:rsidR="00216914" w:rsidRDefault="00216914" w:rsidP="00216914">
      <w:pPr>
        <w:pStyle w:val="ListParagraph"/>
        <w:ind w:left="0"/>
        <w:jc w:val="both"/>
      </w:pPr>
    </w:p>
    <w:p w14:paraId="3436ADCF" w14:textId="77777777" w:rsidR="00216914" w:rsidRPr="004C2F7D" w:rsidRDefault="00216914" w:rsidP="00216914">
      <w:pPr>
        <w:pStyle w:val="Heading4"/>
        <w:rPr>
          <w:sz w:val="24"/>
          <w:szCs w:val="24"/>
        </w:rPr>
      </w:pPr>
      <w:r w:rsidRPr="004C2F7D">
        <w:t>Spectral Centroid</w:t>
      </w:r>
    </w:p>
    <w:p w14:paraId="30B6B112" w14:textId="77777777" w:rsidR="00216914" w:rsidRDefault="00216914" w:rsidP="00216914">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6BB3D554" w14:textId="77777777" w:rsidR="00216914" w:rsidRDefault="00216914" w:rsidP="00216914">
      <w:pPr>
        <w:pStyle w:val="ListParagraph"/>
        <w:ind w:left="360"/>
        <w:jc w:val="both"/>
      </w:pPr>
    </w:p>
    <w:p w14:paraId="6D0BF6E4" w14:textId="77777777" w:rsidR="00216914" w:rsidRPr="00896226" w:rsidRDefault="00216914" w:rsidP="00216914">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7F0B80EF" w14:textId="77777777" w:rsidR="00216914" w:rsidRDefault="00216914" w:rsidP="00216914">
      <w:pPr>
        <w:pStyle w:val="ListParagraph"/>
        <w:ind w:left="360"/>
        <w:jc w:val="both"/>
        <w:rPr>
          <w:rFonts w:cstheme="minorHAnsi"/>
          <w:color w:val="000000"/>
          <w:shd w:val="clear" w:color="auto" w:fill="FFFFFF"/>
        </w:rPr>
      </w:pPr>
    </w:p>
    <w:p w14:paraId="775E579E" w14:textId="77777777" w:rsidR="00216914" w:rsidRPr="0063228B" w:rsidRDefault="00216914" w:rsidP="00216914">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79543FE8" w14:textId="77777777" w:rsidR="00216914" w:rsidRDefault="00216914" w:rsidP="00216914">
      <w:pPr>
        <w:pStyle w:val="ListParagraph"/>
        <w:ind w:left="360"/>
        <w:jc w:val="both"/>
        <w:rPr>
          <w:i/>
          <w:iCs/>
        </w:rPr>
      </w:pPr>
    </w:p>
    <w:p w14:paraId="30249CB2" w14:textId="77777777" w:rsidR="00216914" w:rsidRPr="00C62317" w:rsidRDefault="00216914" w:rsidP="00216914">
      <w:pPr>
        <w:pStyle w:val="Heading4"/>
      </w:pPr>
      <w:r w:rsidRPr="004C2F7D">
        <w:t xml:space="preserve">Spectral </w:t>
      </w:r>
      <w:r>
        <w:t>Bandwidth</w:t>
      </w:r>
    </w:p>
    <w:p w14:paraId="079C246C" w14:textId="77777777" w:rsidR="00216914" w:rsidRPr="00D44286" w:rsidRDefault="00216914" w:rsidP="00216914">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0C2DE8DA" w14:textId="77777777" w:rsidR="00216914" w:rsidRDefault="00216914" w:rsidP="00216914">
      <w:pPr>
        <w:pStyle w:val="ListParagraph"/>
        <w:ind w:left="360"/>
        <w:jc w:val="both"/>
        <w:rPr>
          <w:sz w:val="24"/>
          <w:szCs w:val="24"/>
        </w:rPr>
      </w:pPr>
    </w:p>
    <w:p w14:paraId="584AADB7" w14:textId="77777777" w:rsidR="00216914" w:rsidRPr="009F5D3A" w:rsidRDefault="00216914" w:rsidP="00216914">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3F71A00" w14:textId="77777777" w:rsidR="00216914" w:rsidRPr="00820154" w:rsidRDefault="00216914" w:rsidP="00216914">
      <w:pPr>
        <w:pStyle w:val="ListParagraph"/>
        <w:ind w:left="360"/>
        <w:jc w:val="both"/>
        <w:rPr>
          <w:rFonts w:eastAsiaTheme="minorEastAsia"/>
          <w:sz w:val="20"/>
          <w:szCs w:val="20"/>
        </w:rPr>
      </w:pPr>
    </w:p>
    <w:p w14:paraId="79AD47A4" w14:textId="77777777" w:rsidR="00216914" w:rsidRPr="00C0108B" w:rsidRDefault="00216914" w:rsidP="00216914">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07A25006" w14:textId="77777777" w:rsidR="00216914" w:rsidRPr="00E81D6E" w:rsidRDefault="00216914" w:rsidP="00216914"/>
    <w:p w14:paraId="78E4A9F4" w14:textId="77777777" w:rsidR="00216914" w:rsidRDefault="00216914" w:rsidP="00216914">
      <w:pPr>
        <w:pStyle w:val="Heading3"/>
        <w:numPr>
          <w:ilvl w:val="0"/>
          <w:numId w:val="14"/>
        </w:numPr>
      </w:pPr>
      <w:r w:rsidRPr="00846D07">
        <w:t>Classifier Architectures</w:t>
      </w:r>
    </w:p>
    <w:p w14:paraId="7758E32F" w14:textId="77777777" w:rsidR="00216914" w:rsidRPr="007232D7" w:rsidRDefault="00216914" w:rsidP="00216914">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2810717F" w14:textId="77777777" w:rsidR="00216914" w:rsidRPr="00E2092B" w:rsidRDefault="00216914" w:rsidP="00216914">
      <w:pPr>
        <w:pStyle w:val="Heading4"/>
      </w:pPr>
      <w:r w:rsidRPr="00E2092B">
        <w:t>Logistic Regression</w:t>
      </w:r>
    </w:p>
    <w:p w14:paraId="19DECC83" w14:textId="77777777" w:rsidR="00216914" w:rsidRDefault="00216914" w:rsidP="00216914">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35879FC" w14:textId="77777777" w:rsidR="00216914" w:rsidRPr="00DD4671" w:rsidRDefault="00216914" w:rsidP="00216914">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444C7B75" w14:textId="77777777" w:rsidR="00216914" w:rsidRPr="00E2092B" w:rsidRDefault="00216914" w:rsidP="00216914">
      <w:pPr>
        <w:pStyle w:val="ListParagraph"/>
        <w:ind w:left="360"/>
        <w:jc w:val="both"/>
        <w:rPr>
          <w:rFonts w:eastAsiaTheme="minorEastAsia"/>
          <w:color w:val="000000" w:themeColor="text1"/>
        </w:rPr>
      </w:pPr>
    </w:p>
    <w:p w14:paraId="45291936" w14:textId="77777777" w:rsidR="00216914" w:rsidRPr="00E2092B" w:rsidRDefault="00216914" w:rsidP="00216914">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54B9010F" w14:textId="77777777" w:rsidR="00216914" w:rsidRPr="00E2092B" w:rsidRDefault="00216914" w:rsidP="00216914">
      <w:pPr>
        <w:pStyle w:val="ListParagraph"/>
        <w:ind w:left="360"/>
        <w:jc w:val="both"/>
        <w:rPr>
          <w:color w:val="000000" w:themeColor="text1"/>
        </w:rPr>
      </w:pPr>
    </w:p>
    <w:p w14:paraId="586A917C" w14:textId="77777777" w:rsidR="00216914" w:rsidRPr="00E2092B" w:rsidRDefault="00216914" w:rsidP="00216914">
      <w:pPr>
        <w:pStyle w:val="Heading4"/>
      </w:pPr>
      <w:r w:rsidRPr="00E2092B">
        <w:t xml:space="preserve">Explainable Boosting </w:t>
      </w:r>
      <w:r>
        <w:t>Machine</w:t>
      </w:r>
    </w:p>
    <w:p w14:paraId="0B5C379D" w14:textId="77777777" w:rsidR="00216914" w:rsidRPr="00E2092B" w:rsidRDefault="00216914" w:rsidP="00216914">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6BCE3549" w14:textId="77777777" w:rsidR="00216914" w:rsidRPr="00E2092B" w:rsidRDefault="00216914" w:rsidP="00216914">
      <w:pPr>
        <w:pStyle w:val="ListParagraph"/>
        <w:ind w:left="360"/>
        <w:jc w:val="both"/>
        <w:rPr>
          <w:color w:val="000000" w:themeColor="text1"/>
        </w:rPr>
      </w:pPr>
    </w:p>
    <w:p w14:paraId="60DF14A6" w14:textId="77777777" w:rsidR="00216914" w:rsidRPr="00011422" w:rsidRDefault="00216914" w:rsidP="00216914">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69280A21" w14:textId="77777777" w:rsidR="00216914" w:rsidRPr="00E2092B" w:rsidRDefault="00216914" w:rsidP="00216914">
      <w:pPr>
        <w:pStyle w:val="ListParagraph"/>
        <w:ind w:left="360"/>
        <w:jc w:val="both"/>
        <w:rPr>
          <w:rFonts w:eastAsiaTheme="minorEastAsia"/>
          <w:color w:val="000000" w:themeColor="text1"/>
        </w:rPr>
      </w:pPr>
    </w:p>
    <w:p w14:paraId="40198E6C" w14:textId="77777777" w:rsidR="00216914" w:rsidRPr="00E2092B" w:rsidRDefault="00216914" w:rsidP="00216914">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79976F" w14:textId="77777777" w:rsidR="00216914" w:rsidRPr="00052306" w:rsidRDefault="00216914" w:rsidP="00216914">
      <w:pPr>
        <w:pStyle w:val="ListParagraph"/>
        <w:ind w:left="360"/>
        <w:jc w:val="both"/>
        <w:rPr>
          <w:rFonts w:cstheme="minorHAnsi"/>
        </w:rPr>
      </w:pPr>
    </w:p>
    <w:p w14:paraId="66B33AC3" w14:textId="77777777" w:rsidR="00216914" w:rsidRDefault="00216914" w:rsidP="00216914">
      <w:pPr>
        <w:pStyle w:val="Heading4"/>
      </w:pPr>
      <w:r>
        <w:t xml:space="preserve">Decision Tree Classifier </w:t>
      </w:r>
    </w:p>
    <w:p w14:paraId="04E248F3" w14:textId="77777777" w:rsidR="00216914" w:rsidRDefault="00216914" w:rsidP="00216914">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8153A49" w14:textId="77777777" w:rsidR="00216914" w:rsidRPr="0023637C" w:rsidRDefault="00216914" w:rsidP="00216914">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16A0292" w14:textId="77777777" w:rsidR="00216914" w:rsidRPr="004F42F9" w:rsidRDefault="00216914" w:rsidP="00216914">
      <w:pPr>
        <w:pStyle w:val="ListParagraph"/>
        <w:ind w:left="360"/>
        <w:jc w:val="both"/>
        <w:rPr>
          <w:rFonts w:eastAsiaTheme="minorEastAsia" w:cstheme="minorHAnsi"/>
          <w:color w:val="000000" w:themeColor="text1"/>
        </w:rPr>
      </w:pPr>
    </w:p>
    <w:p w14:paraId="3AF18537" w14:textId="77777777" w:rsidR="00216914" w:rsidRDefault="00216914" w:rsidP="00216914">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5E905137" w14:textId="77777777" w:rsidR="00216914" w:rsidRPr="004F42F9" w:rsidRDefault="00216914" w:rsidP="00216914">
      <w:pPr>
        <w:pStyle w:val="ListParagraph"/>
        <w:ind w:left="360"/>
        <w:jc w:val="both"/>
        <w:rPr>
          <w:rFonts w:eastAsiaTheme="minorEastAsia" w:cstheme="minorHAnsi"/>
          <w:color w:val="000000" w:themeColor="text1"/>
        </w:rPr>
      </w:pPr>
    </w:p>
    <w:p w14:paraId="61889AB2" w14:textId="77777777" w:rsidR="00216914" w:rsidRDefault="00216914" w:rsidP="00216914">
      <w:pPr>
        <w:pStyle w:val="Heading4"/>
      </w:pPr>
      <w:r>
        <w:t>Random Forest Classifier</w:t>
      </w:r>
    </w:p>
    <w:p w14:paraId="50A39832" w14:textId="77777777" w:rsidR="00216914" w:rsidRDefault="00216914" w:rsidP="0021691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2F12A7D5" w14:textId="77777777" w:rsidR="00216914" w:rsidRDefault="00216914" w:rsidP="00216914">
      <w:pPr>
        <w:pStyle w:val="ListParagraph"/>
        <w:ind w:left="0"/>
        <w:jc w:val="both"/>
        <w:rPr>
          <w:rFonts w:cstheme="minorHAnsi"/>
          <w:color w:val="000000" w:themeColor="text1"/>
        </w:rPr>
      </w:pPr>
    </w:p>
    <w:p w14:paraId="79BD5EE8" w14:textId="77777777" w:rsidR="00216914" w:rsidRPr="00BF5874" w:rsidRDefault="00216914" w:rsidP="00216914">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70EEE3E3" w14:textId="77777777" w:rsidR="00216914" w:rsidRPr="00BF5874" w:rsidRDefault="00216914" w:rsidP="0021691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17A9742D" w14:textId="77777777" w:rsidR="00216914" w:rsidRDefault="00216914" w:rsidP="00216914">
      <w:pPr>
        <w:pStyle w:val="Heading4"/>
      </w:pPr>
      <w:r>
        <w:t>XG Boost</w:t>
      </w:r>
    </w:p>
    <w:p w14:paraId="5ADAADCD" w14:textId="77777777" w:rsidR="00216914" w:rsidRDefault="00216914" w:rsidP="00216914">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124A67F1" w14:textId="77777777" w:rsidR="00216914" w:rsidRPr="006D4504" w:rsidRDefault="00216914" w:rsidP="00216914">
      <w:pPr>
        <w:pStyle w:val="Heading4"/>
        <w:rPr>
          <w:sz w:val="32"/>
          <w:szCs w:val="32"/>
        </w:rPr>
      </w:pPr>
      <w:r w:rsidRPr="006D4504">
        <w:t>Ensemble Model</w:t>
      </w:r>
      <w:r>
        <w:tab/>
      </w:r>
    </w:p>
    <w:p w14:paraId="4B82538E" w14:textId="77777777" w:rsidR="00216914" w:rsidRPr="00FE0AC5" w:rsidRDefault="00216914" w:rsidP="00216914">
      <w:pPr>
        <w:pStyle w:val="ListParagraph"/>
        <w:ind w:left="0"/>
        <w:jc w:val="both"/>
        <w:rPr>
          <w:rFonts w:cstheme="minorHAnsi"/>
          <w:sz w:val="28"/>
          <w:szCs w:val="28"/>
        </w:rPr>
      </w:pPr>
    </w:p>
    <w:p w14:paraId="61CC419B" w14:textId="77777777" w:rsidR="00216914" w:rsidRDefault="00216914" w:rsidP="00216914">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73FDBB09" w14:textId="77777777" w:rsidR="00216914" w:rsidRDefault="00216914" w:rsidP="00216914">
      <w:pPr>
        <w:pStyle w:val="ListParagraph"/>
        <w:ind w:left="0"/>
        <w:jc w:val="both"/>
        <w:rPr>
          <w:rFonts w:cstheme="minorHAnsi"/>
        </w:rPr>
      </w:pPr>
    </w:p>
    <w:p w14:paraId="67FD3F67" w14:textId="77777777" w:rsidR="00216914" w:rsidRDefault="00216914" w:rsidP="00216914">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79764B6D" w14:textId="77777777" w:rsidR="00216914" w:rsidRDefault="00216914" w:rsidP="00216914">
      <w:pPr>
        <w:pStyle w:val="ListParagraph"/>
        <w:ind w:left="0"/>
        <w:jc w:val="both"/>
        <w:rPr>
          <w:rFonts w:cstheme="minorHAnsi"/>
        </w:rPr>
      </w:pPr>
    </w:p>
    <w:p w14:paraId="4A387BD9" w14:textId="77777777" w:rsidR="00216914" w:rsidRDefault="00216914" w:rsidP="00216914">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73F4195B" w14:textId="77777777" w:rsidR="00216914" w:rsidRPr="00486054" w:rsidRDefault="00216914" w:rsidP="00216914">
      <w:pPr>
        <w:pStyle w:val="ListParagraph"/>
        <w:jc w:val="both"/>
        <w:rPr>
          <w:rFonts w:cstheme="minorHAnsi"/>
        </w:rPr>
      </w:pPr>
    </w:p>
    <w:p w14:paraId="767DBCFA" w14:textId="77777777" w:rsidR="00216914" w:rsidRPr="00AC31C0" w:rsidRDefault="00216914" w:rsidP="00216914">
      <w:pPr>
        <w:pStyle w:val="ListParagraph"/>
        <w:ind w:left="0"/>
        <w:jc w:val="both"/>
        <w:rPr>
          <w:rFonts w:cstheme="minorHAnsi"/>
        </w:rPr>
      </w:pPr>
      <w:r>
        <w:rPr>
          <w:noProof/>
        </w:rPr>
        <w:drawing>
          <wp:anchor distT="0" distB="0" distL="114300" distR="114300" simplePos="0" relativeHeight="251675648" behindDoc="0" locked="0" layoutInCell="1" allowOverlap="1" wp14:anchorId="1B4B382E" wp14:editId="2FB6F9A1">
            <wp:simplePos x="0" y="0"/>
            <wp:positionH relativeFrom="margin">
              <wp:align>right</wp:align>
            </wp:positionH>
            <wp:positionV relativeFrom="paragraph">
              <wp:posOffset>589915</wp:posOffset>
            </wp:positionV>
            <wp:extent cx="5942965" cy="1654810"/>
            <wp:effectExtent l="0" t="0" r="635" b="254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50C7CC03" w14:textId="77777777" w:rsidR="00216914" w:rsidRDefault="00216914" w:rsidP="00216914">
      <w:pPr>
        <w:pStyle w:val="Heading3"/>
        <w:numPr>
          <w:ilvl w:val="0"/>
          <w:numId w:val="14"/>
        </w:numPr>
      </w:pPr>
      <w:r w:rsidRPr="0016117E">
        <w:t>Result</w:t>
      </w:r>
      <w:r>
        <w:t>s</w:t>
      </w:r>
    </w:p>
    <w:p w14:paraId="1BEA7F69" w14:textId="77777777" w:rsidR="00216914" w:rsidRDefault="00216914" w:rsidP="00216914"/>
    <w:p w14:paraId="0E269D57" w14:textId="77777777" w:rsidR="00216914" w:rsidRPr="00FA17ED" w:rsidRDefault="00216914" w:rsidP="00216914">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7A6EBCF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 </w:t>
      </w:r>
    </w:p>
    <w:p w14:paraId="0553351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64281DB3" w14:textId="77777777" w:rsidR="00216914" w:rsidRPr="00FA17ED" w:rsidRDefault="00216914" w:rsidP="00216914">
      <w:pPr>
        <w:spacing w:after="0" w:line="240" w:lineRule="auto"/>
        <w:jc w:val="both"/>
        <w:rPr>
          <w:rFonts w:cstheme="minorHAnsi"/>
          <w:lang w:val="en-US"/>
        </w:rPr>
      </w:pPr>
    </w:p>
    <w:p w14:paraId="7208494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42EFD5D3" w14:textId="77777777" w:rsidR="00216914" w:rsidRPr="00FA17ED" w:rsidRDefault="00216914" w:rsidP="00216914">
      <w:pPr>
        <w:spacing w:after="0" w:line="240" w:lineRule="auto"/>
        <w:jc w:val="both"/>
        <w:rPr>
          <w:rFonts w:cstheme="minorHAnsi"/>
          <w:lang w:val="en-US"/>
        </w:rPr>
      </w:pPr>
    </w:p>
    <w:p w14:paraId="05EADFF0"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1E9DBD53"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2474E967" w14:textId="77777777" w:rsidR="00216914" w:rsidRPr="00FA17ED" w:rsidRDefault="00216914" w:rsidP="00216914">
      <w:pPr>
        <w:spacing w:after="0" w:line="240" w:lineRule="auto"/>
        <w:jc w:val="both"/>
        <w:rPr>
          <w:rFonts w:cstheme="minorHAnsi"/>
          <w:lang w:val="en-US"/>
        </w:rPr>
      </w:pPr>
    </w:p>
    <w:p w14:paraId="342ADC8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017A69C" w14:textId="77777777" w:rsidR="00216914" w:rsidRPr="00FA17ED" w:rsidRDefault="00216914" w:rsidP="00216914">
      <w:pPr>
        <w:spacing w:after="0" w:line="240" w:lineRule="auto"/>
        <w:jc w:val="both"/>
        <w:rPr>
          <w:rFonts w:cstheme="minorHAnsi"/>
          <w:lang w:val="en-US"/>
        </w:rPr>
      </w:pPr>
    </w:p>
    <w:p w14:paraId="665F874F" w14:textId="77777777"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7777777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77777777"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r w:rsidRPr="0050621A">
        <w:t>Conclusion and Discussion:</w:t>
      </w:r>
    </w:p>
    <w:p w14:paraId="27CCFA73" w14:textId="77777777" w:rsidR="0050621A" w:rsidRPr="009B0082"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7DB0CC44" w14:textId="77777777" w:rsidR="0050621A" w:rsidRPr="009B0082" w:rsidRDefault="0050621A" w:rsidP="0050621A">
      <w:pPr>
        <w:spacing w:after="0" w:line="240" w:lineRule="auto"/>
        <w:rPr>
          <w:rFonts w:eastAsia="Times New Roman" w:cstheme="minorHAnsi"/>
          <w:color w:val="0E101A"/>
          <w:lang w:eastAsia="en-IN"/>
        </w:rPr>
      </w:pPr>
    </w:p>
    <w:p w14:paraId="02993947" w14:textId="77777777" w:rsidR="0050621A" w:rsidRPr="009B1394"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4B3713E9"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 in devices like Google Home, Amazon Alexa</w:t>
      </w:r>
    </w:p>
    <w:p w14:paraId="1B03B78D"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78A567E6"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Training the model on more extensive datasets for increased usability</w:t>
      </w:r>
    </w:p>
    <w:p w14:paraId="7C8FCDEC" w14:textId="77777777" w:rsidR="0050621A" w:rsidRDefault="0050621A" w:rsidP="0050621A">
      <w:pPr>
        <w:pStyle w:val="ListParagraph"/>
        <w:spacing w:after="0" w:line="240" w:lineRule="auto"/>
        <w:rPr>
          <w:rFonts w:eastAsia="Times New Roman" w:cstheme="minorHAnsi"/>
          <w:color w:val="0E101A"/>
          <w:lang w:eastAsia="en-IN"/>
        </w:rPr>
      </w:pPr>
    </w:p>
    <w:p w14:paraId="33DBE22D" w14:textId="77777777" w:rsidR="0050621A" w:rsidRPr="004F0056" w:rsidRDefault="0050621A" w:rsidP="0050621A">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rsidRPr="004F0056">
        <w:rPr>
          <w:rStyle w:val="Hyperlink"/>
          <w:color w:val="auto"/>
          <w:u w:val="none"/>
        </w:rPr>
        <w:t xml:space="preserve"> </w:t>
      </w:r>
    </w:p>
    <w:p w14:paraId="666FECD1" w14:textId="77777777" w:rsidR="0050621A" w:rsidRDefault="0050621A" w:rsidP="00D10282"/>
    <w:p w14:paraId="6556A5E4" w14:textId="178A01EB" w:rsidR="00412C4B" w:rsidRDefault="00412C4B" w:rsidP="00412C4B">
      <w:pPr>
        <w:pStyle w:val="Heading1"/>
        <w:numPr>
          <w:ilvl w:val="0"/>
          <w:numId w:val="16"/>
        </w:numPr>
        <w:rPr>
          <w:rFonts w:eastAsiaTheme="minorEastAsia"/>
        </w:rPr>
      </w:pPr>
      <w:bookmarkStart w:id="19" w:name="_Toc87793320"/>
      <w:r>
        <w:rPr>
          <w:rFonts w:eastAsiaTheme="minorEastAsia"/>
        </w:rPr>
        <w:t>References</w:t>
      </w:r>
      <w:bookmarkEnd w:id="19"/>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5"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6"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7"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8"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9"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0"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1"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5DB9" w14:textId="77777777" w:rsidR="006F61EA" w:rsidRDefault="006F61EA" w:rsidP="00C134BF">
      <w:pPr>
        <w:spacing w:after="0" w:line="240" w:lineRule="auto"/>
      </w:pPr>
      <w:r>
        <w:separator/>
      </w:r>
    </w:p>
  </w:endnote>
  <w:endnote w:type="continuationSeparator" w:id="0">
    <w:p w14:paraId="0B0C8026" w14:textId="77777777" w:rsidR="006F61EA" w:rsidRDefault="006F61EA"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0DD5F" w14:textId="77777777" w:rsidR="006F61EA" w:rsidRDefault="006F61EA" w:rsidP="00C134BF">
      <w:pPr>
        <w:spacing w:after="0" w:line="240" w:lineRule="auto"/>
      </w:pPr>
      <w:r>
        <w:separator/>
      </w:r>
    </w:p>
  </w:footnote>
  <w:footnote w:type="continuationSeparator" w:id="0">
    <w:p w14:paraId="33F6EB2D" w14:textId="77777777" w:rsidR="006F61EA" w:rsidRDefault="006F61EA"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97924A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9"/>
  </w:num>
  <w:num w:numId="4">
    <w:abstractNumId w:val="2"/>
  </w:num>
  <w:num w:numId="5">
    <w:abstractNumId w:val="6"/>
  </w:num>
  <w:num w:numId="6">
    <w:abstractNumId w:val="3"/>
  </w:num>
  <w:num w:numId="7">
    <w:abstractNumId w:val="15"/>
  </w:num>
  <w:num w:numId="8">
    <w:abstractNumId w:val="14"/>
  </w:num>
  <w:num w:numId="9">
    <w:abstractNumId w:val="20"/>
  </w:num>
  <w:num w:numId="10">
    <w:abstractNumId w:val="7"/>
  </w:num>
  <w:num w:numId="11">
    <w:abstractNumId w:val="4"/>
  </w:num>
  <w:num w:numId="12">
    <w:abstractNumId w:val="18"/>
  </w:num>
  <w:num w:numId="13">
    <w:abstractNumId w:val="13"/>
  </w:num>
  <w:num w:numId="14">
    <w:abstractNumId w:val="1"/>
  </w:num>
  <w:num w:numId="15">
    <w:abstractNumId w:val="0"/>
  </w:num>
  <w:num w:numId="16">
    <w:abstractNumId w:val="12"/>
  </w:num>
  <w:num w:numId="17">
    <w:abstractNumId w:val="17"/>
  </w:num>
  <w:num w:numId="18">
    <w:abstractNumId w:val="16"/>
  </w:num>
  <w:num w:numId="19">
    <w:abstractNumId w:val="11"/>
  </w:num>
  <w:num w:numId="20">
    <w:abstractNumId w:val="10"/>
  </w:num>
  <w:num w:numId="21">
    <w:abstractNumId w:val="21"/>
  </w:num>
  <w:num w:numId="22">
    <w:abstractNumId w:val="5"/>
  </w:num>
  <w:num w:numId="23">
    <w:abstractNumId w:val="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sqgFADISf4YtAAAA"/>
  </w:docVars>
  <w:rsids>
    <w:rsidRoot w:val="00F67FA3"/>
    <w:rsid w:val="00002C6C"/>
    <w:rsid w:val="00004183"/>
    <w:rsid w:val="00004CC0"/>
    <w:rsid w:val="000059BB"/>
    <w:rsid w:val="00005A19"/>
    <w:rsid w:val="000071A3"/>
    <w:rsid w:val="00007FCA"/>
    <w:rsid w:val="00011422"/>
    <w:rsid w:val="000140ED"/>
    <w:rsid w:val="00015D43"/>
    <w:rsid w:val="00016191"/>
    <w:rsid w:val="00017075"/>
    <w:rsid w:val="0001781C"/>
    <w:rsid w:val="000178D1"/>
    <w:rsid w:val="00020323"/>
    <w:rsid w:val="00022522"/>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DEF"/>
    <w:rsid w:val="000A1E45"/>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0406"/>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1BC1"/>
    <w:rsid w:val="001731C9"/>
    <w:rsid w:val="00173C0A"/>
    <w:rsid w:val="00174793"/>
    <w:rsid w:val="00174C5B"/>
    <w:rsid w:val="00175A18"/>
    <w:rsid w:val="001761FC"/>
    <w:rsid w:val="001771D6"/>
    <w:rsid w:val="00177289"/>
    <w:rsid w:val="0018038F"/>
    <w:rsid w:val="001805CC"/>
    <w:rsid w:val="00184DE8"/>
    <w:rsid w:val="00186818"/>
    <w:rsid w:val="00191661"/>
    <w:rsid w:val="0019226A"/>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136C"/>
    <w:rsid w:val="001C1826"/>
    <w:rsid w:val="001C305B"/>
    <w:rsid w:val="001C32DD"/>
    <w:rsid w:val="001C3B9B"/>
    <w:rsid w:val="001C4085"/>
    <w:rsid w:val="001C459B"/>
    <w:rsid w:val="001C7B56"/>
    <w:rsid w:val="001D068F"/>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6914"/>
    <w:rsid w:val="0021738D"/>
    <w:rsid w:val="002219EB"/>
    <w:rsid w:val="0022343F"/>
    <w:rsid w:val="00225D3F"/>
    <w:rsid w:val="00226EAD"/>
    <w:rsid w:val="0023003B"/>
    <w:rsid w:val="00230233"/>
    <w:rsid w:val="00235DA1"/>
    <w:rsid w:val="00241818"/>
    <w:rsid w:val="002432F4"/>
    <w:rsid w:val="002435BB"/>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C96"/>
    <w:rsid w:val="002F27A7"/>
    <w:rsid w:val="002F28DD"/>
    <w:rsid w:val="002F3097"/>
    <w:rsid w:val="002F3CA7"/>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198"/>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540E"/>
    <w:rsid w:val="004E5E05"/>
    <w:rsid w:val="004E61E2"/>
    <w:rsid w:val="004E7D5D"/>
    <w:rsid w:val="004F0056"/>
    <w:rsid w:val="004F2F87"/>
    <w:rsid w:val="004F4056"/>
    <w:rsid w:val="004F5713"/>
    <w:rsid w:val="004F740A"/>
    <w:rsid w:val="0050181F"/>
    <w:rsid w:val="00502593"/>
    <w:rsid w:val="00502CD2"/>
    <w:rsid w:val="00505C4F"/>
    <w:rsid w:val="0050621A"/>
    <w:rsid w:val="005063F0"/>
    <w:rsid w:val="00507446"/>
    <w:rsid w:val="00510367"/>
    <w:rsid w:val="0051211B"/>
    <w:rsid w:val="00512953"/>
    <w:rsid w:val="00513DCA"/>
    <w:rsid w:val="00514732"/>
    <w:rsid w:val="00520392"/>
    <w:rsid w:val="005212A2"/>
    <w:rsid w:val="005212C6"/>
    <w:rsid w:val="00522067"/>
    <w:rsid w:val="00522C4E"/>
    <w:rsid w:val="00522E6A"/>
    <w:rsid w:val="00523770"/>
    <w:rsid w:val="00523BF1"/>
    <w:rsid w:val="0052471F"/>
    <w:rsid w:val="00527A5C"/>
    <w:rsid w:val="0053150C"/>
    <w:rsid w:val="005323E2"/>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841B3"/>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4F26"/>
    <w:rsid w:val="006F61EA"/>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4704"/>
    <w:rsid w:val="007364C7"/>
    <w:rsid w:val="00736E6C"/>
    <w:rsid w:val="00740266"/>
    <w:rsid w:val="007411F6"/>
    <w:rsid w:val="00741951"/>
    <w:rsid w:val="0074399C"/>
    <w:rsid w:val="0074457E"/>
    <w:rsid w:val="00746949"/>
    <w:rsid w:val="0075105D"/>
    <w:rsid w:val="007539EA"/>
    <w:rsid w:val="00753A93"/>
    <w:rsid w:val="00756AD2"/>
    <w:rsid w:val="0075755F"/>
    <w:rsid w:val="007578B9"/>
    <w:rsid w:val="00761129"/>
    <w:rsid w:val="00761272"/>
    <w:rsid w:val="00761A2B"/>
    <w:rsid w:val="00762192"/>
    <w:rsid w:val="00762CFC"/>
    <w:rsid w:val="00764009"/>
    <w:rsid w:val="0076550E"/>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6A91"/>
    <w:rsid w:val="007A6B7F"/>
    <w:rsid w:val="007A7D44"/>
    <w:rsid w:val="007B11D3"/>
    <w:rsid w:val="007B1EE7"/>
    <w:rsid w:val="007B3698"/>
    <w:rsid w:val="007B37AA"/>
    <w:rsid w:val="007B41DE"/>
    <w:rsid w:val="007B5102"/>
    <w:rsid w:val="007B66A0"/>
    <w:rsid w:val="007B736C"/>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904C6"/>
    <w:rsid w:val="008913CF"/>
    <w:rsid w:val="00891BAC"/>
    <w:rsid w:val="00892110"/>
    <w:rsid w:val="00892329"/>
    <w:rsid w:val="008926D2"/>
    <w:rsid w:val="008962A5"/>
    <w:rsid w:val="008974FC"/>
    <w:rsid w:val="00897A05"/>
    <w:rsid w:val="008A112F"/>
    <w:rsid w:val="008A184C"/>
    <w:rsid w:val="008A403D"/>
    <w:rsid w:val="008A467C"/>
    <w:rsid w:val="008A5862"/>
    <w:rsid w:val="008A5C3B"/>
    <w:rsid w:val="008A5D63"/>
    <w:rsid w:val="008A7B2F"/>
    <w:rsid w:val="008B3C73"/>
    <w:rsid w:val="008B4452"/>
    <w:rsid w:val="008B44A6"/>
    <w:rsid w:val="008B5BEA"/>
    <w:rsid w:val="008C1E8E"/>
    <w:rsid w:val="008C2552"/>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5A0A"/>
    <w:rsid w:val="0099659F"/>
    <w:rsid w:val="009A2F37"/>
    <w:rsid w:val="009A39DA"/>
    <w:rsid w:val="009A63F7"/>
    <w:rsid w:val="009A6B78"/>
    <w:rsid w:val="009A6E0A"/>
    <w:rsid w:val="009A7462"/>
    <w:rsid w:val="009B1284"/>
    <w:rsid w:val="009B1394"/>
    <w:rsid w:val="009B32CB"/>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A10"/>
    <w:rsid w:val="00A61160"/>
    <w:rsid w:val="00A6142F"/>
    <w:rsid w:val="00A66171"/>
    <w:rsid w:val="00A72816"/>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23F2"/>
    <w:rsid w:val="00AD3033"/>
    <w:rsid w:val="00AD47B4"/>
    <w:rsid w:val="00AD7B4C"/>
    <w:rsid w:val="00AE179A"/>
    <w:rsid w:val="00AE41B0"/>
    <w:rsid w:val="00AE503E"/>
    <w:rsid w:val="00AE5E4C"/>
    <w:rsid w:val="00AE65D5"/>
    <w:rsid w:val="00AF01A1"/>
    <w:rsid w:val="00AF039C"/>
    <w:rsid w:val="00AF1025"/>
    <w:rsid w:val="00AF53AC"/>
    <w:rsid w:val="00AF5586"/>
    <w:rsid w:val="00AF5B05"/>
    <w:rsid w:val="00B00A34"/>
    <w:rsid w:val="00B01370"/>
    <w:rsid w:val="00B038D7"/>
    <w:rsid w:val="00B04785"/>
    <w:rsid w:val="00B05583"/>
    <w:rsid w:val="00B07B33"/>
    <w:rsid w:val="00B10FEE"/>
    <w:rsid w:val="00B13623"/>
    <w:rsid w:val="00B13B42"/>
    <w:rsid w:val="00B140A8"/>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6BB7"/>
    <w:rsid w:val="00B36DE6"/>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3E51"/>
    <w:rsid w:val="00B74CBA"/>
    <w:rsid w:val="00B75C15"/>
    <w:rsid w:val="00B77145"/>
    <w:rsid w:val="00B77FA5"/>
    <w:rsid w:val="00B81E9E"/>
    <w:rsid w:val="00B83950"/>
    <w:rsid w:val="00B83C38"/>
    <w:rsid w:val="00B841A8"/>
    <w:rsid w:val="00B844C4"/>
    <w:rsid w:val="00B91B6A"/>
    <w:rsid w:val="00B91CC6"/>
    <w:rsid w:val="00B95BEA"/>
    <w:rsid w:val="00B9777A"/>
    <w:rsid w:val="00BA1662"/>
    <w:rsid w:val="00BA1E86"/>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574F"/>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F79"/>
    <w:rsid w:val="00CE71C3"/>
    <w:rsid w:val="00CE7CB3"/>
    <w:rsid w:val="00CF0FEB"/>
    <w:rsid w:val="00CF1B23"/>
    <w:rsid w:val="00CF4D4A"/>
    <w:rsid w:val="00CF57BF"/>
    <w:rsid w:val="00CF72E4"/>
    <w:rsid w:val="00D003C9"/>
    <w:rsid w:val="00D004EA"/>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F56"/>
    <w:rsid w:val="00D651AF"/>
    <w:rsid w:val="00D65BFD"/>
    <w:rsid w:val="00D663FA"/>
    <w:rsid w:val="00D66970"/>
    <w:rsid w:val="00D6791F"/>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389"/>
    <w:rsid w:val="00E063E2"/>
    <w:rsid w:val="00E12061"/>
    <w:rsid w:val="00E12614"/>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21AF"/>
    <w:rsid w:val="00E52788"/>
    <w:rsid w:val="00E53A92"/>
    <w:rsid w:val="00E53E9C"/>
    <w:rsid w:val="00E57714"/>
    <w:rsid w:val="00E60247"/>
    <w:rsid w:val="00E602BE"/>
    <w:rsid w:val="00E60A8B"/>
    <w:rsid w:val="00E60F4F"/>
    <w:rsid w:val="00E6389C"/>
    <w:rsid w:val="00E63F6C"/>
    <w:rsid w:val="00E66996"/>
    <w:rsid w:val="00E67037"/>
    <w:rsid w:val="00E6735C"/>
    <w:rsid w:val="00E67A3C"/>
    <w:rsid w:val="00E70940"/>
    <w:rsid w:val="00E71058"/>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96BCB"/>
    <w:rsid w:val="00EA271F"/>
    <w:rsid w:val="00EA3767"/>
    <w:rsid w:val="00EA57BC"/>
    <w:rsid w:val="00EA5EA8"/>
    <w:rsid w:val="00EA6028"/>
    <w:rsid w:val="00EA6F93"/>
    <w:rsid w:val="00EA794F"/>
    <w:rsid w:val="00EB3243"/>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6D"/>
    <w:rsid w:val="00F2508F"/>
    <w:rsid w:val="00F2621D"/>
    <w:rsid w:val="00F270ED"/>
    <w:rsid w:val="00F30C83"/>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3.xml"/><Relationship Id="rId26"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6.png"/><Relationship Id="rId25" Type="http://schemas.openxmlformats.org/officeDocument/2006/relationships/hyperlink" Target="https://doi.org/10.1007/s42979-020-00422-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yperlink" Target="https://developers.google.com/machine-learning/crash-course/classification/roc-and-au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hyperlink" Target="https://christophm.github.io/interpretable-ml-book/" TargetMode="External"/><Relationship Id="rId10" Type="http://schemas.openxmlformats.org/officeDocument/2006/relationships/oleObject" Target="embeddings/oleObject2.bin"/><Relationship Id="rId19" Type="http://schemas.openxmlformats.org/officeDocument/2006/relationships/chart" Target="charts/chart4.xml"/><Relationship Id="rId31" Type="http://schemas.openxmlformats.org/officeDocument/2006/relationships/hyperlink" Target="https://doi.org/10.5281/zenodo.449836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rramnauth2220.github.io/blog/posts/code/200525-feature-extraction.html" TargetMode="External"/><Relationship Id="rId30" Type="http://schemas.openxmlformats.org/officeDocument/2006/relationships/hyperlink" Target="https://health.clevelandclinic.org/what-is-covid-19-voice-and-what-causes-it/"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D7-49F7-BB51-159BD1EF19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D7-49F7-BB51-159BD1EF192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DAD7-49F7-BB51-159BD1EF19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BDA3-4DF8-8073-D3BD208142BD}"/>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BDA3-4DF8-8073-D3BD208142BD}"/>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BA-41D6-9667-E37D8D432C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8BA-41D6-9667-E37D8D432C6D}"/>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B8BA-41D6-9667-E37D8D432C6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2</TotalTime>
  <Pages>11</Pages>
  <Words>8009</Words>
  <Characters>4565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359</cp:revision>
  <cp:lastPrinted>2022-03-09T13:47:00Z</cp:lastPrinted>
  <dcterms:created xsi:type="dcterms:W3CDTF">2021-10-19T13:04:00Z</dcterms:created>
  <dcterms:modified xsi:type="dcterms:W3CDTF">2022-03-2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